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681D3" w14:textId="3B9CAE03" w:rsidR="00932167" w:rsidRPr="00081111" w:rsidRDefault="00932167" w:rsidP="000F4F51">
      <w:pPr>
        <w:pStyle w:val="Heading1"/>
        <w:spacing w:before="480" w:after="240"/>
        <w:jc w:val="center"/>
        <w:rPr>
          <w:b/>
          <w:bCs/>
          <w:color w:val="003F7F"/>
          <w:sz w:val="36"/>
          <w:szCs w:val="36"/>
        </w:rPr>
      </w:pPr>
      <w:r w:rsidRPr="00081111">
        <w:rPr>
          <w:b/>
          <w:bCs/>
          <w:color w:val="003F7F"/>
          <w:sz w:val="36"/>
          <w:szCs w:val="36"/>
        </w:rPr>
        <w:t>NEW HIRE FORM</w:t>
      </w:r>
    </w:p>
    <w:p w14:paraId="280AB077" w14:textId="6FAA166F" w:rsidR="00932167" w:rsidRPr="00932167" w:rsidRDefault="00932167" w:rsidP="00932167">
      <w:pPr>
        <w:spacing w:line="240" w:lineRule="auto"/>
        <w:rPr>
          <w:rFonts w:cstheme="minorHAnsi"/>
          <w:bCs/>
          <w:color w:val="000000"/>
        </w:rPr>
      </w:pPr>
      <w:r w:rsidRPr="00932167">
        <w:rPr>
          <w:rFonts w:cstheme="minorHAnsi"/>
          <w:bCs/>
        </w:rPr>
        <w:t>The following information is required to facilitate EPAF submittal, and to establish portal access, email, and network accounts.</w:t>
      </w:r>
      <w:r>
        <w:rPr>
          <w:rFonts w:cstheme="minorHAnsi"/>
          <w:bCs/>
          <w:color w:val="000000"/>
        </w:rPr>
        <w:t xml:space="preserve"> </w:t>
      </w:r>
      <w:r w:rsidRPr="00932167">
        <w:rPr>
          <w:rFonts w:cstheme="minorHAnsi"/>
          <w:bCs/>
        </w:rPr>
        <w:t xml:space="preserve">Please forward this completed New Hire Form to </w:t>
      </w:r>
      <w:hyperlink r:id="rId7" w:history="1">
        <w:r w:rsidRPr="00932167">
          <w:rPr>
            <w:rStyle w:val="Hyperlink"/>
            <w:rFonts w:cstheme="minorHAnsi"/>
            <w:bCs/>
          </w:rPr>
          <w:t>newhires@montana.edu</w:t>
        </w:r>
      </w:hyperlink>
      <w:r>
        <w:rPr>
          <w:rStyle w:val="Hyperlink"/>
          <w:rFonts w:cstheme="minorHAnsi"/>
          <w:bCs/>
        </w:rPr>
        <w:t>.</w:t>
      </w:r>
      <w:r w:rsidRPr="00932167">
        <w:rPr>
          <w:rStyle w:val="Hyperlink"/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 </w:t>
      </w:r>
    </w:p>
    <w:p w14:paraId="38770194" w14:textId="52B1B937" w:rsidR="00FE600C" w:rsidRPr="00FE600C" w:rsidRDefault="00FE600C" w:rsidP="00705655">
      <w:pPr>
        <w:spacing w:after="0" w:line="240" w:lineRule="auto"/>
        <w:rPr>
          <w:rFonts w:cstheme="minorHAnsi"/>
          <w:b/>
        </w:rPr>
      </w:pPr>
      <w:r w:rsidRPr="00FE600C">
        <w:rPr>
          <w:rFonts w:cstheme="minorHAnsi"/>
          <w:b/>
        </w:rPr>
        <w:t>Does th</w:t>
      </w:r>
      <w:r>
        <w:rPr>
          <w:rFonts w:cstheme="minorHAnsi"/>
          <w:b/>
        </w:rPr>
        <w:t>e</w:t>
      </w:r>
      <w:r w:rsidRPr="00FE600C">
        <w:rPr>
          <w:rFonts w:cstheme="minorHAnsi"/>
          <w:b/>
        </w:rPr>
        <w:t xml:space="preserve"> </w:t>
      </w:r>
      <w:r>
        <w:rPr>
          <w:rFonts w:cstheme="minorHAnsi"/>
          <w:b/>
        </w:rPr>
        <w:t>employee</w:t>
      </w:r>
      <w:r w:rsidRPr="00FE600C">
        <w:rPr>
          <w:rFonts w:cstheme="minorHAnsi"/>
          <w:b/>
        </w:rPr>
        <w:t xml:space="preserve"> need a background</w:t>
      </w:r>
      <w:r>
        <w:rPr>
          <w:rFonts w:cstheme="minorHAnsi"/>
          <w:b/>
        </w:rPr>
        <w:t xml:space="preserve"> check</w:t>
      </w:r>
      <w:r w:rsidRPr="00FE600C">
        <w:rPr>
          <w:rFonts w:cstheme="minorHAnsi"/>
          <w:b/>
        </w:rPr>
        <w:t>:</w:t>
      </w:r>
      <w:r>
        <w:rPr>
          <w:rFonts w:cstheme="minorHAnsi"/>
          <w:b/>
        </w:rPr>
        <w:t xml:space="preserve"> </w:t>
      </w:r>
      <w:sdt>
        <w:sdtPr>
          <w:rPr>
            <w:rFonts w:cstheme="minorHAnsi"/>
            <w:color w:val="000000"/>
          </w:rPr>
          <w:alias w:val="US Citizen Yes"/>
          <w:tag w:val="Yes"/>
          <w:id w:val="-18617346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Pr="00932167">
        <w:rPr>
          <w:rFonts w:cstheme="minorHAnsi"/>
          <w:color w:val="000000"/>
        </w:rPr>
        <w:t xml:space="preserve"> Yes</w:t>
      </w:r>
      <w:r w:rsidR="0083794A">
        <w:rPr>
          <w:rFonts w:cstheme="minorHAnsi"/>
          <w:color w:val="000000"/>
        </w:rPr>
        <w:t xml:space="preserve">, please charge index </w:t>
      </w:r>
      <w:sdt>
        <w:sdtPr>
          <w:rPr>
            <w:rFonts w:cstheme="minorHAnsi"/>
            <w:color w:val="000000"/>
          </w:rPr>
          <w:id w:val="-129635522"/>
          <w:placeholder>
            <w:docPart w:val="DefaultPlaceholder_-1854013440"/>
          </w:placeholder>
          <w:showingPlcHdr/>
          <w:text/>
        </w:sdtPr>
        <w:sdtContent>
          <w:r w:rsidRPr="008710E6">
            <w:rPr>
              <w:rStyle w:val="PlaceholderText"/>
            </w:rPr>
            <w:t>Click or tap here to enter text.</w:t>
          </w:r>
        </w:sdtContent>
      </w:sdt>
      <w:r>
        <w:rPr>
          <w:rFonts w:cstheme="minorHAnsi"/>
          <w:color w:val="000000"/>
        </w:rPr>
        <w:t xml:space="preserve"> </w:t>
      </w:r>
      <w:sdt>
        <w:sdtPr>
          <w:rPr>
            <w:rFonts w:cstheme="minorHAnsi"/>
            <w:color w:val="000000"/>
          </w:rPr>
          <w:alias w:val="US Citizen No"/>
          <w:tag w:val="No"/>
          <w:id w:val="-1071730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Pr="00932167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No</w:t>
      </w:r>
    </w:p>
    <w:p w14:paraId="583701C7" w14:textId="31214AE3" w:rsidR="00932167" w:rsidRDefault="0083794A" w:rsidP="00DE26B2">
      <w:pPr>
        <w:tabs>
          <w:tab w:val="left" w:pos="1800"/>
          <w:tab w:val="left" w:pos="4950"/>
          <w:tab w:val="left" w:pos="7830"/>
          <w:tab w:val="right" w:pos="10800"/>
        </w:tabs>
        <w:spacing w:after="0"/>
        <w:rPr>
          <w:rFonts w:ascii="Arial" w:hAnsi="Arial" w:cs="Arial"/>
          <w:b/>
          <w:bCs/>
          <w:color w:val="000000"/>
          <w:sz w:val="20"/>
          <w:szCs w:val="2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AA50893" wp14:editId="69B67265">
                <wp:simplePos x="0" y="0"/>
                <wp:positionH relativeFrom="column">
                  <wp:posOffset>4276725</wp:posOffset>
                </wp:positionH>
                <wp:positionV relativeFrom="paragraph">
                  <wp:posOffset>6350</wp:posOffset>
                </wp:positionV>
                <wp:extent cx="733425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4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B6056E" id="Straight Connector 14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6.75pt,.5pt" to="394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" strokecolor="black [3213]" strokeweight="1.5pt">
                <v:stroke joinstyle="miter"/>
              </v:line>
            </w:pict>
          </mc:Fallback>
        </mc:AlternateContent>
      </w:r>
    </w:p>
    <w:p w14:paraId="62085E06" w14:textId="39467017" w:rsidR="00C637C0" w:rsidRPr="00932167" w:rsidRDefault="004F2592" w:rsidP="008F5E4F">
      <w:pPr>
        <w:tabs>
          <w:tab w:val="left" w:pos="1800"/>
          <w:tab w:val="left" w:pos="5040"/>
          <w:tab w:val="left" w:pos="7920"/>
          <w:tab w:val="right" w:pos="10800"/>
        </w:tabs>
        <w:spacing w:after="0"/>
        <w:rPr>
          <w:rFonts w:cstheme="minorHAnsi"/>
          <w:color w:val="000000"/>
        </w:rPr>
      </w:pPr>
      <w:r w:rsidRPr="00932167">
        <w:rPr>
          <w:rFonts w:cstheme="minorHAnsi"/>
          <w:b/>
          <w:bCs/>
          <w:color w:val="000000"/>
        </w:rPr>
        <w:t>Employee Name</w:t>
      </w:r>
      <w:r w:rsidRPr="00932167">
        <w:rPr>
          <w:rFonts w:cstheme="minorHAnsi"/>
          <w:color w:val="000000"/>
        </w:rPr>
        <w:t>:</w:t>
      </w:r>
      <w:r w:rsidR="00262285" w:rsidRPr="00932167">
        <w:rPr>
          <w:rFonts w:cstheme="minorHAnsi"/>
          <w:color w:val="000000"/>
        </w:rPr>
        <w:t xml:space="preserve"> </w:t>
      </w:r>
      <w:r w:rsidR="008F5E4F">
        <w:rPr>
          <w:rFonts w:cstheme="minorHAnsi"/>
          <w:color w:val="000000"/>
        </w:rPr>
        <w:tab/>
      </w:r>
      <w:sdt>
        <w:sdtPr>
          <w:rPr>
            <w:rFonts w:cstheme="minorHAnsi"/>
            <w:color w:val="000000"/>
          </w:rPr>
          <w:alias w:val="Employee Last Name"/>
          <w:tag w:val="Last Name"/>
          <w:id w:val="-555468979"/>
          <w:placeholder>
            <w:docPart w:val="3E58CBC1BC104977A19F1F0FD3073508"/>
          </w:placeholder>
          <w:showingPlcHdr/>
          <w:text/>
        </w:sdtPr>
        <w:sdtContent>
          <w:r w:rsidR="008F5E4F" w:rsidRPr="00F044C3">
            <w:rPr>
              <w:rStyle w:val="PlaceholderText"/>
            </w:rPr>
            <w:t>Click or tap here to enter text.</w:t>
          </w:r>
        </w:sdtContent>
      </w:sdt>
      <w:r w:rsidR="00DE26B2" w:rsidRPr="00932167">
        <w:rPr>
          <w:rFonts w:cstheme="minorHAnsi"/>
          <w:color w:val="000000"/>
        </w:rPr>
        <w:tab/>
      </w:r>
      <w:sdt>
        <w:sdtPr>
          <w:rPr>
            <w:rFonts w:cstheme="minorHAnsi"/>
            <w:color w:val="000000"/>
          </w:rPr>
          <w:alias w:val="Employee First Name"/>
          <w:tag w:val="First Name"/>
          <w:id w:val="-282035268"/>
          <w:placeholder>
            <w:docPart w:val="E023CDD0E9CF4FBDA1386163CF2CB2C0"/>
          </w:placeholder>
          <w:showingPlcHdr/>
          <w:text/>
        </w:sdtPr>
        <w:sdtContent>
          <w:r w:rsidR="008F5E4F" w:rsidRPr="00F044C3">
            <w:rPr>
              <w:rStyle w:val="PlaceholderText"/>
            </w:rPr>
            <w:t>Click or tap here to enter text.</w:t>
          </w:r>
        </w:sdtContent>
      </w:sdt>
      <w:r w:rsidR="008F5E4F">
        <w:rPr>
          <w:rFonts w:cstheme="minorHAnsi"/>
          <w:color w:val="000000"/>
        </w:rPr>
        <w:tab/>
      </w:r>
      <w:sdt>
        <w:sdtPr>
          <w:rPr>
            <w:rFonts w:cstheme="minorHAnsi"/>
            <w:color w:val="000000"/>
          </w:rPr>
          <w:alias w:val="Employee Middle Name"/>
          <w:tag w:val="Middle Name"/>
          <w:id w:val="376134147"/>
          <w:placeholder>
            <w:docPart w:val="72B82480A49243629B8DA9E97B377B2F"/>
          </w:placeholder>
          <w:showingPlcHdr/>
          <w:text/>
        </w:sdtPr>
        <w:sdtContent>
          <w:r w:rsidR="008F5E4F" w:rsidRPr="00F044C3">
            <w:rPr>
              <w:rStyle w:val="PlaceholderText"/>
            </w:rPr>
            <w:t>Click or tap here to enter text.</w:t>
          </w:r>
        </w:sdtContent>
      </w:sdt>
    </w:p>
    <w:p w14:paraId="7579609F" w14:textId="70A63844" w:rsidR="004F2592" w:rsidRPr="00661AF4" w:rsidRDefault="00825791" w:rsidP="008F5E4F">
      <w:pPr>
        <w:tabs>
          <w:tab w:val="left" w:pos="1800"/>
          <w:tab w:val="left" w:pos="5040"/>
          <w:tab w:val="left" w:pos="7920"/>
        </w:tabs>
        <w:spacing w:before="80"/>
        <w:rPr>
          <w:rFonts w:cstheme="minorHAnsi"/>
          <w:b/>
          <w:bCs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495D418" wp14:editId="4002B1E0">
                <wp:simplePos x="0" y="0"/>
                <wp:positionH relativeFrom="column">
                  <wp:posOffset>1057276</wp:posOffset>
                </wp:positionH>
                <wp:positionV relativeFrom="paragraph">
                  <wp:posOffset>5715</wp:posOffset>
                </wp:positionV>
                <wp:extent cx="57531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3DBE70D" id="Straight Connector 2" o:spid="_x0000_s1026" style="position:absolute;z-index:251648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3.25pt,.45pt" to="536.25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" strokecolor="black [3213]" strokeweight="1.5pt">
                <v:stroke joinstyle="miter"/>
              </v:line>
            </w:pict>
          </mc:Fallback>
        </mc:AlternateContent>
      </w:r>
      <w:r w:rsidR="004F2592" w:rsidRPr="00932167">
        <w:rPr>
          <w:rFonts w:cstheme="minorHAnsi"/>
          <w:color w:val="000000"/>
        </w:rPr>
        <w:tab/>
      </w:r>
      <w:r w:rsidR="00A06E11" w:rsidRPr="00A06E11">
        <w:rPr>
          <w:rFonts w:cstheme="minorHAnsi"/>
          <w:b/>
          <w:bCs/>
          <w:color w:val="000000"/>
        </w:rPr>
        <w:t xml:space="preserve">Legal </w:t>
      </w:r>
      <w:r w:rsidR="008F5E4F" w:rsidRPr="00661AF4">
        <w:rPr>
          <w:rFonts w:cstheme="minorHAnsi"/>
          <w:b/>
          <w:bCs/>
          <w:color w:val="000000"/>
        </w:rPr>
        <w:t>Last Name</w:t>
      </w:r>
      <w:r w:rsidR="008F5E4F" w:rsidRPr="00661AF4">
        <w:rPr>
          <w:rFonts w:cstheme="minorHAnsi"/>
          <w:b/>
          <w:bCs/>
          <w:color w:val="000000"/>
        </w:rPr>
        <w:tab/>
      </w:r>
      <w:r w:rsidR="00A06E11">
        <w:rPr>
          <w:rFonts w:cstheme="minorHAnsi"/>
          <w:b/>
          <w:bCs/>
          <w:color w:val="000000"/>
        </w:rPr>
        <w:t xml:space="preserve">Legal </w:t>
      </w:r>
      <w:r w:rsidR="008F5E4F" w:rsidRPr="00661AF4">
        <w:rPr>
          <w:rFonts w:cstheme="minorHAnsi"/>
          <w:b/>
          <w:bCs/>
          <w:color w:val="000000"/>
        </w:rPr>
        <w:t>First Name</w:t>
      </w:r>
      <w:r w:rsidR="008F5E4F" w:rsidRPr="00661AF4">
        <w:rPr>
          <w:rFonts w:cstheme="minorHAnsi"/>
          <w:b/>
          <w:bCs/>
          <w:color w:val="000000"/>
        </w:rPr>
        <w:tab/>
      </w:r>
      <w:r w:rsidR="00A06E11">
        <w:rPr>
          <w:rFonts w:cstheme="minorHAnsi"/>
          <w:b/>
          <w:bCs/>
          <w:color w:val="000000"/>
        </w:rPr>
        <w:t xml:space="preserve">Legal </w:t>
      </w:r>
      <w:r w:rsidR="008F5E4F" w:rsidRPr="00661AF4">
        <w:rPr>
          <w:rFonts w:cstheme="minorHAnsi"/>
          <w:b/>
          <w:bCs/>
          <w:color w:val="000000"/>
        </w:rPr>
        <w:t>Middle Name</w:t>
      </w:r>
    </w:p>
    <w:p w14:paraId="70692842" w14:textId="559E3342" w:rsidR="004F2592" w:rsidRPr="00932167" w:rsidRDefault="00937EFB">
      <w:pPr>
        <w:rPr>
          <w:rFonts w:cstheme="minorHAnsi"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2A8A00B" wp14:editId="4CB6AA16">
                <wp:simplePos x="0" y="0"/>
                <wp:positionH relativeFrom="column">
                  <wp:posOffset>4867275</wp:posOffset>
                </wp:positionH>
                <wp:positionV relativeFrom="paragraph">
                  <wp:posOffset>198120</wp:posOffset>
                </wp:positionV>
                <wp:extent cx="73342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4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5D1CC" id="Straight Connector 7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3.25pt,15.6pt" to="441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" strokecolor="black [3213]" strokeweight="1.5pt">
                <v:stroke joinstyle="miter"/>
              </v:line>
            </w:pict>
          </mc:Fallback>
        </mc:AlternateContent>
      </w:r>
      <w:r w:rsidR="004F2592" w:rsidRPr="00932167">
        <w:rPr>
          <w:rFonts w:cstheme="minorHAnsi"/>
          <w:b/>
          <w:bCs/>
          <w:i/>
          <w:iCs/>
          <w:color w:val="000000"/>
        </w:rPr>
        <w:t>Does this person already have a GID</w:t>
      </w:r>
      <w:r w:rsidR="004F2592" w:rsidRPr="00932167">
        <w:rPr>
          <w:rFonts w:cstheme="minorHAnsi"/>
          <w:b/>
          <w:bCs/>
          <w:color w:val="000000"/>
        </w:rPr>
        <w:t>:</w:t>
      </w:r>
      <w:r w:rsidR="004F2592" w:rsidRPr="00932167">
        <w:rPr>
          <w:rFonts w:cstheme="minorHAnsi"/>
          <w:color w:val="000000"/>
        </w:rPr>
        <w:t xml:space="preserve"> </w:t>
      </w:r>
      <w:sdt>
        <w:sdtPr>
          <w:rPr>
            <w:rFonts w:cstheme="minorHAnsi"/>
            <w:color w:val="000000"/>
          </w:rPr>
          <w:alias w:val="GID Yes"/>
          <w:tag w:val="GID Yes"/>
          <w:id w:val="-8897267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58A9"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="004F2592" w:rsidRPr="00932167">
        <w:rPr>
          <w:rFonts w:cstheme="minorHAnsi"/>
          <w:color w:val="000000"/>
        </w:rPr>
        <w:t xml:space="preserve"> </w:t>
      </w:r>
      <w:r w:rsidR="00371C42" w:rsidRPr="00932167">
        <w:rPr>
          <w:rFonts w:cstheme="minorHAnsi"/>
          <w:color w:val="000000"/>
        </w:rPr>
        <w:t>Yes</w:t>
      </w:r>
      <w:r w:rsidR="004F2592" w:rsidRPr="00932167">
        <w:rPr>
          <w:rFonts w:cstheme="minorHAnsi"/>
          <w:color w:val="000000"/>
        </w:rPr>
        <w:t xml:space="preserve"> </w:t>
      </w:r>
      <w:sdt>
        <w:sdtPr>
          <w:rPr>
            <w:rFonts w:cstheme="minorHAnsi"/>
            <w:color w:val="000000"/>
          </w:rPr>
          <w:alias w:val="GID No"/>
          <w:tag w:val="GID No"/>
          <w:id w:val="249621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58A9"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="004F2592" w:rsidRPr="00932167">
        <w:rPr>
          <w:rFonts w:cstheme="minorHAnsi"/>
          <w:color w:val="000000"/>
        </w:rPr>
        <w:t xml:space="preserve"> </w:t>
      </w:r>
      <w:r w:rsidR="00371C42" w:rsidRPr="00932167">
        <w:rPr>
          <w:rFonts w:cstheme="minorHAnsi"/>
          <w:color w:val="000000"/>
        </w:rPr>
        <w:t xml:space="preserve">No </w:t>
      </w:r>
      <w:r w:rsidR="004F2592" w:rsidRPr="00932167">
        <w:rPr>
          <w:rFonts w:cstheme="minorHAnsi"/>
          <w:color w:val="000000"/>
        </w:rPr>
        <w:tab/>
      </w:r>
      <w:r w:rsidR="004F2592" w:rsidRPr="00932167">
        <w:rPr>
          <w:rFonts w:cstheme="minorHAnsi"/>
          <w:b/>
          <w:bCs/>
          <w:color w:val="000000"/>
        </w:rPr>
        <w:t>If Yes, last four digits of GID:</w:t>
      </w:r>
      <w:r w:rsidR="00661AF4">
        <w:rPr>
          <w:rFonts w:cstheme="minorHAnsi"/>
          <w:color w:val="000000"/>
        </w:rPr>
        <w:t xml:space="preserve"> </w:t>
      </w:r>
      <w:sdt>
        <w:sdtPr>
          <w:rPr>
            <w:rFonts w:cstheme="minorHAnsi"/>
            <w:color w:val="000000"/>
          </w:rPr>
          <w:alias w:val="Employee Last 4 GID"/>
          <w:tag w:val="Last 4 GID"/>
          <w:id w:val="-1491023684"/>
          <w:placeholder>
            <w:docPart w:val="1C031C50DC9E4079A391C958ECB2CB04"/>
          </w:placeholder>
          <w:showingPlcHdr/>
          <w:text/>
        </w:sdtPr>
        <w:sdtContent>
          <w:r w:rsidR="008F5E4F" w:rsidRPr="00F044C3">
            <w:rPr>
              <w:rStyle w:val="PlaceholderText"/>
            </w:rPr>
            <w:t>Click or tap here to enter text.</w:t>
          </w:r>
        </w:sdtContent>
      </w:sdt>
    </w:p>
    <w:p w14:paraId="1F4491E4" w14:textId="77777777" w:rsidR="00717D5A" w:rsidRDefault="004F2592" w:rsidP="008B6F5F">
      <w:pPr>
        <w:tabs>
          <w:tab w:val="left" w:pos="3420"/>
        </w:tabs>
        <w:rPr>
          <w:rFonts w:cstheme="minorHAnsi"/>
          <w:color w:val="000000"/>
        </w:rPr>
      </w:pPr>
      <w:r w:rsidRPr="00932167">
        <w:rPr>
          <w:rFonts w:cstheme="minorHAnsi"/>
          <w:b/>
          <w:bCs/>
          <w:color w:val="000000"/>
        </w:rPr>
        <w:t>Gender:</w:t>
      </w:r>
      <w:r w:rsidRPr="00932167">
        <w:rPr>
          <w:rFonts w:cstheme="minorHAnsi"/>
          <w:color w:val="000000"/>
        </w:rPr>
        <w:t xml:space="preserve"> </w:t>
      </w:r>
      <w:sdt>
        <w:sdtPr>
          <w:rPr>
            <w:rFonts w:cstheme="minorHAnsi"/>
            <w:color w:val="000000"/>
          </w:rPr>
          <w:alias w:val="Male"/>
          <w:tag w:val="Male"/>
          <w:id w:val="-6342606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58A9"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Pr="00932167">
        <w:rPr>
          <w:rFonts w:cstheme="minorHAnsi"/>
          <w:color w:val="000000"/>
        </w:rPr>
        <w:t xml:space="preserve"> Male </w:t>
      </w:r>
      <w:sdt>
        <w:sdtPr>
          <w:rPr>
            <w:rFonts w:cstheme="minorHAnsi"/>
            <w:color w:val="000000"/>
          </w:rPr>
          <w:alias w:val="Female"/>
          <w:tag w:val="Female"/>
          <w:id w:val="-18372211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32167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Pr="00932167">
        <w:rPr>
          <w:rFonts w:cstheme="minorHAnsi"/>
          <w:color w:val="000000"/>
        </w:rPr>
        <w:t xml:space="preserve"> Female</w:t>
      </w:r>
    </w:p>
    <w:p w14:paraId="0EA66709" w14:textId="4DE9D95D" w:rsidR="004F2592" w:rsidRPr="003F14F5" w:rsidRDefault="004F2592" w:rsidP="008B6F5F">
      <w:pPr>
        <w:tabs>
          <w:tab w:val="left" w:pos="3420"/>
        </w:tabs>
      </w:pPr>
      <w:r w:rsidRPr="00932167">
        <w:rPr>
          <w:rFonts w:cstheme="minorHAnsi"/>
          <w:b/>
          <w:bCs/>
          <w:color w:val="000000"/>
        </w:rPr>
        <w:t>US Citizen:</w:t>
      </w:r>
      <w:r w:rsidRPr="00932167">
        <w:rPr>
          <w:rFonts w:cstheme="minorHAnsi"/>
          <w:color w:val="000000"/>
        </w:rPr>
        <w:t xml:space="preserve"> </w:t>
      </w:r>
      <w:sdt>
        <w:sdtPr>
          <w:rPr>
            <w:rFonts w:cstheme="minorHAnsi"/>
            <w:color w:val="000000"/>
          </w:rPr>
          <w:alias w:val="US Citizen Yes"/>
          <w:tag w:val="Yes"/>
          <w:id w:val="-209181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58A9"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Pr="00932167">
        <w:rPr>
          <w:rFonts w:cstheme="minorHAnsi"/>
          <w:color w:val="000000"/>
        </w:rPr>
        <w:t xml:space="preserve"> Yes </w:t>
      </w:r>
      <w:sdt>
        <w:sdtPr>
          <w:rPr>
            <w:rFonts w:cstheme="minorHAnsi"/>
            <w:color w:val="000000"/>
          </w:rPr>
          <w:alias w:val="US Citizen No"/>
          <w:tag w:val="No"/>
          <w:id w:val="195049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01CF7"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Pr="00932167">
        <w:rPr>
          <w:rFonts w:cstheme="minorHAnsi"/>
          <w:color w:val="000000"/>
        </w:rPr>
        <w:t xml:space="preserve"> </w:t>
      </w:r>
      <w:r w:rsidR="00534861">
        <w:rPr>
          <w:rFonts w:cstheme="minorHAnsi"/>
          <w:color w:val="000000"/>
        </w:rPr>
        <w:t xml:space="preserve">No </w:t>
      </w:r>
      <w:r w:rsidR="0035071A">
        <w:rPr>
          <w:rFonts w:cstheme="minorHAnsi"/>
          <w:color w:val="000000"/>
        </w:rPr>
        <w:t xml:space="preserve">If </w:t>
      </w:r>
      <w:r w:rsidR="00450789">
        <w:rPr>
          <w:rFonts w:cstheme="minorHAnsi"/>
          <w:color w:val="000000"/>
        </w:rPr>
        <w:t>no,</w:t>
      </w:r>
      <w:r w:rsidR="0035071A">
        <w:rPr>
          <w:rFonts w:cstheme="minorHAnsi"/>
          <w:color w:val="000000"/>
        </w:rPr>
        <w:t xml:space="preserve"> please send copy to</w:t>
      </w:r>
      <w:r w:rsidR="003F14F5">
        <w:t xml:space="preserve"> </w:t>
      </w:r>
      <w:hyperlink r:id="rId8" w:history="1">
        <w:r w:rsidR="00717D5A" w:rsidRPr="00717D5A">
          <w:rPr>
            <w:rStyle w:val="Hyperlink"/>
          </w:rPr>
          <w:t>dtickner@montana.edu</w:t>
        </w:r>
      </w:hyperlink>
      <w:r w:rsidR="00717D5A">
        <w:t xml:space="preserve"> and </w:t>
      </w:r>
      <w:hyperlink r:id="rId9" w:history="1">
        <w:r w:rsidR="00717D5A" w:rsidRPr="00717D5A">
          <w:rPr>
            <w:rStyle w:val="Hyperlink"/>
          </w:rPr>
          <w:t>leane.bucceri@montana.edu</w:t>
        </w:r>
      </w:hyperlink>
      <w:r w:rsidR="00717D5A">
        <w:t>.</w:t>
      </w:r>
    </w:p>
    <w:p w14:paraId="35649646" w14:textId="7B7448FE" w:rsidR="004F2592" w:rsidRPr="00932167" w:rsidRDefault="00395762" w:rsidP="00E20E90">
      <w:pPr>
        <w:rPr>
          <w:rFonts w:cstheme="minorHAnsi"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CAC8FED" wp14:editId="11F62142">
                <wp:simplePos x="0" y="0"/>
                <wp:positionH relativeFrom="column">
                  <wp:posOffset>1666875</wp:posOffset>
                </wp:positionH>
                <wp:positionV relativeFrom="paragraph">
                  <wp:posOffset>181610</wp:posOffset>
                </wp:positionV>
                <wp:extent cx="50577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577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6FACB20" id="Straight Connector 3" o:spid="_x0000_s1026" style="position:absolute;z-index:251649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1.25pt,14.3pt" to="529.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" strokecolor="black [3213]" strokeweight="1.5pt">
                <v:stroke joinstyle="miter"/>
              </v:line>
            </w:pict>
          </mc:Fallback>
        </mc:AlternateContent>
      </w:r>
      <w:r w:rsidR="004F2592" w:rsidRPr="00932167">
        <w:rPr>
          <w:rFonts w:cstheme="minorHAnsi"/>
          <w:b/>
          <w:bCs/>
          <w:color w:val="000000"/>
        </w:rPr>
        <w:t>Employees Mailing Address</w:t>
      </w:r>
      <w:r w:rsidR="004F2592" w:rsidRPr="00932167">
        <w:rPr>
          <w:rFonts w:cstheme="minorHAnsi"/>
          <w:color w:val="000000"/>
        </w:rPr>
        <w:t xml:space="preserve">: </w:t>
      </w:r>
      <w:sdt>
        <w:sdtPr>
          <w:rPr>
            <w:rFonts w:cstheme="minorHAnsi"/>
            <w:color w:val="000000"/>
          </w:rPr>
          <w:alias w:val="Employee Mailing Address"/>
          <w:tag w:val="Employee Mailing Address"/>
          <w:id w:val="-4053210"/>
          <w:placeholder>
            <w:docPart w:val="954B9AF8022A4036B4CCCAE11605150D"/>
          </w:placeholder>
          <w:showingPlcHdr/>
          <w:text/>
        </w:sdtPr>
        <w:sdtContent>
          <w:r w:rsidR="004F2592" w:rsidRPr="00932167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1440297A" w14:textId="58B3DDAF" w:rsidR="00B0253A" w:rsidRDefault="00B0253A" w:rsidP="00040530">
      <w:pPr>
        <w:tabs>
          <w:tab w:val="left" w:pos="5040"/>
        </w:tabs>
        <w:rPr>
          <w:rFonts w:cstheme="minorHAnsi"/>
          <w:b/>
          <w:bCs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59A658F" wp14:editId="43B609AE">
                <wp:simplePos x="0" y="0"/>
                <wp:positionH relativeFrom="column">
                  <wp:posOffset>1495425</wp:posOffset>
                </wp:positionH>
                <wp:positionV relativeFrom="paragraph">
                  <wp:posOffset>184150</wp:posOffset>
                </wp:positionV>
                <wp:extent cx="4562475" cy="9525"/>
                <wp:effectExtent l="0" t="0" r="28575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624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927EDD" id="Straight Connector 11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75pt,14.5pt" to="477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b/>
          <w:bCs/>
          <w:color w:val="000000"/>
        </w:rPr>
        <w:t xml:space="preserve">Employee Email Address: </w:t>
      </w:r>
      <w:sdt>
        <w:sdtPr>
          <w:rPr>
            <w:rFonts w:cstheme="minorHAnsi"/>
            <w:b/>
            <w:bCs/>
            <w:color w:val="000000"/>
          </w:rPr>
          <w:alias w:val="Employee Email Address"/>
          <w:tag w:val="Employee Email Address"/>
          <w:id w:val="1705673156"/>
          <w:placeholder>
            <w:docPart w:val="DefaultPlaceholder_-1854013440"/>
          </w:placeholder>
          <w:showingPlcHdr/>
          <w:text/>
        </w:sdtPr>
        <w:sdtContent>
          <w:r w:rsidRPr="008710E6">
            <w:rPr>
              <w:rStyle w:val="PlaceholderText"/>
            </w:rPr>
            <w:t>Click or tap here to enter text.</w:t>
          </w:r>
        </w:sdtContent>
      </w:sdt>
    </w:p>
    <w:p w14:paraId="052BFA53" w14:textId="07DF7448" w:rsidR="004F2592" w:rsidRPr="00932167" w:rsidRDefault="00661AF4" w:rsidP="00040530">
      <w:pPr>
        <w:tabs>
          <w:tab w:val="left" w:pos="5040"/>
        </w:tabs>
        <w:rPr>
          <w:rFonts w:cstheme="minorHAnsi"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E014271" wp14:editId="08E56560">
                <wp:simplePos x="0" y="0"/>
                <wp:positionH relativeFrom="column">
                  <wp:posOffset>4371975</wp:posOffset>
                </wp:positionH>
                <wp:positionV relativeFrom="paragraph">
                  <wp:posOffset>178435</wp:posOffset>
                </wp:positionV>
                <wp:extent cx="166687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668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18B92D" id="Straight Connector 6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4.25pt,14.05pt" to="475.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" strokecolor="black [3213]" strokeweight="1.5pt">
                <v:stroke joinstyle="miter"/>
              </v:line>
            </w:pict>
          </mc:Fallback>
        </mc:AlternateContent>
      </w:r>
      <w:r w:rsidR="00040530"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0D3478D" wp14:editId="0B81E6BC">
                <wp:simplePos x="0" y="0"/>
                <wp:positionH relativeFrom="column">
                  <wp:posOffset>1162050</wp:posOffset>
                </wp:positionH>
                <wp:positionV relativeFrom="paragraph">
                  <wp:posOffset>178435</wp:posOffset>
                </wp:positionV>
                <wp:extent cx="16954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54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1078D8" id="Straight Connector 5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1.5pt,14.05pt" to="22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" strokecolor="black [3213]" strokeweight="1.5pt">
                <v:stroke joinstyle="miter"/>
              </v:line>
            </w:pict>
          </mc:Fallback>
        </mc:AlternateContent>
      </w:r>
      <w:r w:rsidR="004F2592" w:rsidRPr="00932167">
        <w:rPr>
          <w:rFonts w:cstheme="minorHAnsi"/>
          <w:b/>
          <w:bCs/>
          <w:color w:val="000000"/>
        </w:rPr>
        <w:t>Department Name</w:t>
      </w:r>
      <w:r w:rsidR="004F2592" w:rsidRPr="00932167">
        <w:rPr>
          <w:rFonts w:cstheme="minorHAnsi"/>
          <w:color w:val="000000"/>
        </w:rPr>
        <w:t xml:space="preserve">: </w:t>
      </w:r>
      <w:sdt>
        <w:sdtPr>
          <w:rPr>
            <w:rFonts w:cstheme="minorHAnsi"/>
            <w:color w:val="000000"/>
          </w:rPr>
          <w:alias w:val="Dept. Name"/>
          <w:tag w:val="Dept. Name"/>
          <w:id w:val="-698941944"/>
          <w:placeholder>
            <w:docPart w:val="EFA4484160BE49D4ABA952192B094E2B"/>
          </w:placeholder>
          <w:showingPlcHdr/>
          <w:text/>
        </w:sdtPr>
        <w:sdtContent>
          <w:r w:rsidR="004F2592" w:rsidRPr="00932167">
            <w:rPr>
              <w:rStyle w:val="PlaceholderText"/>
              <w:rFonts w:cstheme="minorHAnsi"/>
            </w:rPr>
            <w:t>Click or tap here to enter text.</w:t>
          </w:r>
        </w:sdtContent>
      </w:sdt>
      <w:r w:rsidR="004F2592" w:rsidRPr="00932167">
        <w:rPr>
          <w:rFonts w:cstheme="minorHAnsi"/>
          <w:color w:val="000000"/>
        </w:rPr>
        <w:tab/>
      </w:r>
      <w:r w:rsidR="004F2592" w:rsidRPr="00932167">
        <w:rPr>
          <w:rFonts w:cstheme="minorHAnsi"/>
          <w:b/>
          <w:bCs/>
          <w:color w:val="000000"/>
        </w:rPr>
        <w:t>Home Org Number:</w:t>
      </w:r>
      <w:r w:rsidR="004F2592" w:rsidRPr="00932167">
        <w:rPr>
          <w:rFonts w:cstheme="minorHAnsi"/>
          <w:color w:val="000000"/>
        </w:rPr>
        <w:t xml:space="preserve"> </w:t>
      </w:r>
      <w:sdt>
        <w:sdtPr>
          <w:rPr>
            <w:rFonts w:cstheme="minorHAnsi"/>
            <w:color w:val="000000"/>
          </w:rPr>
          <w:alias w:val="Dept. Home Org "/>
          <w:tag w:val="Dept. Home Org "/>
          <w:id w:val="-1522391973"/>
          <w:placeholder>
            <w:docPart w:val="D995680372AA44919A4B76AE8A4F7704"/>
          </w:placeholder>
          <w:showingPlcHdr/>
        </w:sdtPr>
        <w:sdtContent>
          <w:r w:rsidR="004F2592" w:rsidRPr="00932167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0D556A78" w14:textId="22C9DB29" w:rsidR="004F2592" w:rsidRPr="00932167" w:rsidRDefault="00F04BF6" w:rsidP="00E20E90">
      <w:pPr>
        <w:rPr>
          <w:rFonts w:cstheme="minorHAnsi"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11ED36C" wp14:editId="4EAD604F">
                <wp:simplePos x="0" y="0"/>
                <wp:positionH relativeFrom="column">
                  <wp:posOffset>1247775</wp:posOffset>
                </wp:positionH>
                <wp:positionV relativeFrom="paragraph">
                  <wp:posOffset>178435</wp:posOffset>
                </wp:positionV>
                <wp:extent cx="482917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291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F2C325" id="Straight Connector 9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25pt,14.05pt" to="478.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" strokecolor="black [3213]" strokeweight="1.5pt">
                <v:stroke joinstyle="miter"/>
              </v:line>
            </w:pict>
          </mc:Fallback>
        </mc:AlternateContent>
      </w:r>
      <w:r w:rsidR="004F2592" w:rsidRPr="00932167">
        <w:rPr>
          <w:rFonts w:cstheme="minorHAnsi"/>
          <w:b/>
          <w:bCs/>
          <w:color w:val="000000"/>
        </w:rPr>
        <w:t>Department PO Box:</w:t>
      </w:r>
      <w:r w:rsidR="004F2592" w:rsidRPr="00932167">
        <w:rPr>
          <w:rFonts w:cstheme="minorHAnsi"/>
          <w:color w:val="000000"/>
        </w:rPr>
        <w:t xml:space="preserve"> </w:t>
      </w:r>
      <w:sdt>
        <w:sdtPr>
          <w:rPr>
            <w:rFonts w:cstheme="minorHAnsi"/>
            <w:color w:val="000000"/>
          </w:rPr>
          <w:alias w:val="Dept. PO Box"/>
          <w:tag w:val="Dept. PO Box"/>
          <w:id w:val="-1965337245"/>
          <w:placeholder>
            <w:docPart w:val="D2819826AB074E1D8796AA923D54FB91"/>
          </w:placeholder>
          <w:showingPlcHdr/>
          <w:text/>
        </w:sdtPr>
        <w:sdtContent>
          <w:r w:rsidR="004F2592" w:rsidRPr="00932167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21581A82" w14:textId="5CF4552E" w:rsidR="00371C42" w:rsidRPr="00932167" w:rsidRDefault="00661AF4" w:rsidP="00502159">
      <w:pPr>
        <w:tabs>
          <w:tab w:val="left" w:pos="5040"/>
        </w:tabs>
        <w:rPr>
          <w:rFonts w:cstheme="minorHAnsi"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D33A824" wp14:editId="280F4EE7">
                <wp:simplePos x="0" y="0"/>
                <wp:positionH relativeFrom="column">
                  <wp:posOffset>3800475</wp:posOffset>
                </wp:positionH>
                <wp:positionV relativeFrom="paragraph">
                  <wp:posOffset>188595</wp:posOffset>
                </wp:positionV>
                <wp:extent cx="1571625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16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5C8F5E" id="Straight Connector 19" o:spid="_x0000_s1026" style="position:absolute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99.25pt,14.85pt" to="423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" strokecolor="black [3213]" strokeweight="1.5pt">
                <v:stroke joinstyle="miter"/>
              </v:line>
            </w:pict>
          </mc:Fallback>
        </mc:AlternateContent>
      </w:r>
      <w:r w:rsidR="001A0D7F"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58BB3A1" wp14:editId="2474A5D9">
                <wp:simplePos x="0" y="0"/>
                <wp:positionH relativeFrom="column">
                  <wp:posOffset>676275</wp:posOffset>
                </wp:positionH>
                <wp:positionV relativeFrom="paragraph">
                  <wp:posOffset>188595</wp:posOffset>
                </wp:positionV>
                <wp:extent cx="15716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16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B621843" id="Straight Connector 12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.25pt,14.85pt" to="177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" strokecolor="black [3213]" strokeweight="1.5pt">
                <v:stroke joinstyle="miter"/>
              </v:line>
            </w:pict>
          </mc:Fallback>
        </mc:AlternateContent>
      </w:r>
      <w:r w:rsidR="00371C42" w:rsidRPr="00932167">
        <w:rPr>
          <w:rFonts w:cstheme="minorHAnsi"/>
          <w:b/>
          <w:bCs/>
          <w:color w:val="000000"/>
        </w:rPr>
        <w:t>Start Date:</w:t>
      </w:r>
      <w:r w:rsidR="00371C42" w:rsidRPr="00932167">
        <w:rPr>
          <w:rFonts w:cstheme="minorHAnsi"/>
          <w:color w:val="000000"/>
        </w:rPr>
        <w:t xml:space="preserve"> </w:t>
      </w:r>
      <w:sdt>
        <w:sdtPr>
          <w:rPr>
            <w:rFonts w:cstheme="minorHAnsi"/>
            <w:color w:val="000000"/>
          </w:rPr>
          <w:alias w:val="Employee Start Date"/>
          <w:tag w:val="Employee Start Date"/>
          <w:id w:val="296193302"/>
          <w:placeholder>
            <w:docPart w:val="154A03BBC58640F99695D3C69A592525"/>
          </w:placeholder>
          <w:showingPlcHdr/>
          <w:date>
            <w:dateFormat w:val="M/d/yy"/>
            <w:lid w:val="en-US"/>
            <w:storeMappedDataAs w:val="dateTime"/>
            <w:calendar w:val="gregorian"/>
          </w:date>
        </w:sdtPr>
        <w:sdtContent>
          <w:r w:rsidR="00371C42" w:rsidRPr="00932167">
            <w:rPr>
              <w:rStyle w:val="PlaceholderText"/>
              <w:rFonts w:cstheme="minorHAnsi"/>
            </w:rPr>
            <w:t>Click or tap to enter a date.</w:t>
          </w:r>
        </w:sdtContent>
      </w:sdt>
      <w:r w:rsidR="00371C42" w:rsidRPr="00932167">
        <w:rPr>
          <w:rFonts w:cstheme="minorHAnsi"/>
          <w:color w:val="000000"/>
        </w:rPr>
        <w:tab/>
      </w:r>
      <w:r w:rsidR="00371C42" w:rsidRPr="00932167">
        <w:rPr>
          <w:rFonts w:cstheme="minorHAnsi"/>
          <w:b/>
          <w:bCs/>
          <w:color w:val="000000"/>
        </w:rPr>
        <w:t>End Date:</w:t>
      </w:r>
      <w:r w:rsidR="00371C42" w:rsidRPr="00932167">
        <w:rPr>
          <w:rFonts w:cstheme="minorHAnsi"/>
          <w:color w:val="000000"/>
        </w:rPr>
        <w:t xml:space="preserve"> </w:t>
      </w:r>
      <w:sdt>
        <w:sdtPr>
          <w:rPr>
            <w:rFonts w:cstheme="minorHAnsi"/>
            <w:color w:val="000000"/>
          </w:rPr>
          <w:alias w:val="Employee End Date"/>
          <w:tag w:val="Employee End Date"/>
          <w:id w:val="914753036"/>
          <w:placeholder>
            <w:docPart w:val="A25178CE6043469D880F3FCE50EDF8E6"/>
          </w:placeholder>
          <w:showingPlcHdr/>
          <w:date>
            <w:dateFormat w:val="M/d/yy"/>
            <w:lid w:val="en-US"/>
            <w:storeMappedDataAs w:val="dateTime"/>
            <w:calendar w:val="gregorian"/>
          </w:date>
        </w:sdtPr>
        <w:sdtContent>
          <w:r w:rsidR="00371C42" w:rsidRPr="00932167">
            <w:rPr>
              <w:rStyle w:val="PlaceholderText"/>
              <w:rFonts w:cstheme="minorHAnsi"/>
            </w:rPr>
            <w:t>Click or tap to enter a date.</w:t>
          </w:r>
        </w:sdtContent>
      </w:sdt>
    </w:p>
    <w:p w14:paraId="73E559C2" w14:textId="2FCAD75E" w:rsidR="0035780B" w:rsidRDefault="0035780B" w:rsidP="0035780B">
      <w:pPr>
        <w:spacing w:before="240"/>
        <w:rPr>
          <w:rFonts w:eastAsia="MS Gothic" w:cstheme="minorHAnsi"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74DE7DC" wp14:editId="10695221">
                <wp:simplePos x="0" y="0"/>
                <wp:positionH relativeFrom="margin">
                  <wp:posOffset>1956435</wp:posOffset>
                </wp:positionH>
                <wp:positionV relativeFrom="paragraph">
                  <wp:posOffset>228600</wp:posOffset>
                </wp:positionV>
                <wp:extent cx="2202180" cy="7620"/>
                <wp:effectExtent l="0" t="0" r="26670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2180" cy="762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A2EDC6" id="Straight Connector 17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54.05pt,18pt" to="327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="00371C42" w:rsidRPr="00932167">
        <w:rPr>
          <w:rFonts w:cstheme="minorHAnsi"/>
          <w:b/>
          <w:bCs/>
          <w:color w:val="000000"/>
        </w:rPr>
        <w:t xml:space="preserve">Please </w:t>
      </w:r>
      <w:r w:rsidRPr="00932167">
        <w:rPr>
          <w:rFonts w:cstheme="minorHAnsi"/>
          <w:b/>
          <w:bCs/>
          <w:color w:val="000000"/>
        </w:rPr>
        <w:t>Select</w:t>
      </w:r>
      <w:r w:rsidR="00FA0F2E" w:rsidRPr="00932167">
        <w:rPr>
          <w:rFonts w:cstheme="minorHAnsi"/>
          <w:b/>
          <w:bCs/>
          <w:color w:val="000000"/>
        </w:rPr>
        <w:t xml:space="preserve"> </w:t>
      </w:r>
      <w:r w:rsidR="00371C42" w:rsidRPr="00932167">
        <w:rPr>
          <w:rFonts w:cstheme="minorHAnsi"/>
          <w:b/>
          <w:bCs/>
          <w:color w:val="000000"/>
        </w:rPr>
        <w:t xml:space="preserve">Appointment Type: </w:t>
      </w:r>
      <w:sdt>
        <w:sdtPr>
          <w:rPr>
            <w:rFonts w:eastAsia="MS Gothic" w:cstheme="minorHAnsi"/>
            <w:color w:val="000000"/>
          </w:rPr>
          <w:alias w:val="Employee Appointment Type"/>
          <w:tag w:val="Appointment Type"/>
          <w:id w:val="741909349"/>
          <w:placeholder>
            <w:docPart w:val="B549546C7B314717A6A2E0B290A94CAA"/>
          </w:placeholder>
          <w:showingPlcHdr/>
          <w:dropDownList>
            <w:listItem w:displayText="Short Term" w:value="Short Term"/>
            <w:listItem w:displayText="Student" w:value="Student"/>
            <w:listItem w:displayText="Classified Hourly" w:value="Classified Hourly"/>
            <w:listItem w:displayText="Classified Salary" w:value="Classified Salary"/>
            <w:listItem w:displayText="Faculty NTT AY" w:value="Faculty NTT AY"/>
            <w:listItem w:displayText="Faculty NTT FY" w:value="Faculty NTT FY"/>
            <w:listItem w:displayText="Faculty TT AY" w:value="Faculty TT AY"/>
            <w:listItem w:displayText="Faculty TT FY" w:value="Faculty TT FY"/>
            <w:listItem w:displayText="Fixed Term Hourly" w:value="Fixed Term Hourly"/>
            <w:listItem w:displayText="Fixed Term Salary" w:value="Fixed Term Salary"/>
            <w:listItem w:displayText="Professional MUS" w:value="Professional MUS"/>
            <w:listItem w:displayText="Professional LOA" w:value="Professional LOA"/>
          </w:dropDownList>
        </w:sdtPr>
        <w:sdtContent>
          <w:r w:rsidR="00350935" w:rsidRPr="00932167">
            <w:rPr>
              <w:rStyle w:val="PlaceholderText"/>
              <w:rFonts w:cstheme="minorHAnsi"/>
            </w:rPr>
            <w:t>Click or tap to enter appointment type</w:t>
          </w:r>
          <w:r w:rsidRPr="00932167">
            <w:rPr>
              <w:rStyle w:val="PlaceholderText"/>
              <w:rFonts w:cstheme="minorHAnsi"/>
            </w:rPr>
            <w:t>.</w:t>
          </w:r>
        </w:sdtContent>
      </w:sdt>
    </w:p>
    <w:p w14:paraId="13B509CB" w14:textId="7FC6A041" w:rsidR="00C40739" w:rsidRPr="00932167" w:rsidRDefault="00C40739" w:rsidP="00C95B45">
      <w:pPr>
        <w:tabs>
          <w:tab w:val="left" w:pos="540"/>
          <w:tab w:val="left" w:pos="5040"/>
        </w:tabs>
        <w:spacing w:before="240" w:line="360" w:lineRule="auto"/>
        <w:rPr>
          <w:rFonts w:cstheme="minorHAnsi"/>
          <w:b/>
          <w:bCs/>
          <w:color w:val="000000"/>
        </w:rPr>
      </w:pPr>
      <w:r w:rsidRPr="00C40739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2CA64FD" wp14:editId="4211BDA0">
                <wp:simplePos x="0" y="0"/>
                <wp:positionH relativeFrom="margin">
                  <wp:posOffset>339090</wp:posOffset>
                </wp:positionH>
                <wp:positionV relativeFrom="paragraph">
                  <wp:posOffset>228600</wp:posOffset>
                </wp:positionV>
                <wp:extent cx="17145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278402" id="Straight Connector 1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6.7pt,18pt" to="161.7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C40739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D69CA1" wp14:editId="01FEE397">
                <wp:simplePos x="0" y="0"/>
                <wp:positionH relativeFrom="margin">
                  <wp:posOffset>4259580</wp:posOffset>
                </wp:positionH>
                <wp:positionV relativeFrom="paragraph">
                  <wp:posOffset>236220</wp:posOffset>
                </wp:positionV>
                <wp:extent cx="1706880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68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214254" id="Straight Connector 23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35.4pt,18.6pt" to="469.8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C40739">
        <w:rPr>
          <w:rFonts w:eastAsia="MS Gothic" w:cstheme="minorHAnsi"/>
          <w:b/>
          <w:bCs/>
          <w:color w:val="000000"/>
        </w:rPr>
        <w:t>FTE:</w:t>
      </w:r>
      <w:r>
        <w:rPr>
          <w:rFonts w:eastAsia="MS Gothic" w:cstheme="minorHAnsi"/>
          <w:color w:val="000000"/>
        </w:rPr>
        <w:t xml:space="preserve"> </w:t>
      </w:r>
      <w:r>
        <w:rPr>
          <w:rFonts w:eastAsia="MS Gothic" w:cstheme="minorHAnsi"/>
          <w:color w:val="000000"/>
        </w:rPr>
        <w:tab/>
      </w:r>
      <w:sdt>
        <w:sdtPr>
          <w:rPr>
            <w:rFonts w:eastAsia="MS Gothic" w:cstheme="minorHAnsi"/>
            <w:color w:val="000000"/>
          </w:rPr>
          <w:alias w:val="Employee FTE"/>
          <w:tag w:val="Employee FTE"/>
          <w:id w:val="349144810"/>
          <w:placeholder>
            <w:docPart w:val="F8FF1BF8F5934FA29DBCDF832F73A774"/>
          </w:placeholder>
          <w:showingPlcHdr/>
        </w:sdtPr>
        <w:sdtContent>
          <w:r w:rsidRPr="00F044C3">
            <w:rPr>
              <w:rStyle w:val="PlaceholderText"/>
            </w:rPr>
            <w:t>Click or tap here to enter text.</w:t>
          </w:r>
        </w:sdtContent>
      </w:sdt>
      <w:r>
        <w:rPr>
          <w:rFonts w:eastAsia="MS Gothic" w:cstheme="minorHAnsi"/>
          <w:color w:val="000000"/>
        </w:rPr>
        <w:tab/>
      </w:r>
      <w:r w:rsidRPr="00C40739">
        <w:rPr>
          <w:rFonts w:eastAsia="MS Gothic" w:cstheme="minorHAnsi"/>
          <w:b/>
          <w:bCs/>
          <w:color w:val="000000"/>
        </w:rPr>
        <w:t>Position Number:</w:t>
      </w:r>
      <w:r>
        <w:rPr>
          <w:rFonts w:eastAsia="MS Gothic" w:cstheme="minorHAnsi"/>
          <w:color w:val="000000"/>
        </w:rPr>
        <w:t xml:space="preserve"> </w:t>
      </w:r>
      <w:sdt>
        <w:sdtPr>
          <w:rPr>
            <w:rFonts w:eastAsia="MS Gothic" w:cstheme="minorHAnsi"/>
            <w:color w:val="000000"/>
          </w:rPr>
          <w:alias w:val="Employee Position Number"/>
          <w:tag w:val="Employee Position Number"/>
          <w:id w:val="802126569"/>
          <w:placeholder>
            <w:docPart w:val="0735C83BAD554F368E751164FE4F68B7"/>
          </w:placeholder>
          <w:showingPlcHdr/>
        </w:sdtPr>
        <w:sdtContent>
          <w:r w:rsidRPr="00F044C3">
            <w:rPr>
              <w:rStyle w:val="PlaceholderText"/>
            </w:rPr>
            <w:t>Click or tap here to enter text.</w:t>
          </w:r>
        </w:sdtContent>
      </w:sdt>
    </w:p>
    <w:p w14:paraId="1EDF777F" w14:textId="38CEE0D1" w:rsidR="003B0B6C" w:rsidRPr="00081111" w:rsidRDefault="003B0B6C" w:rsidP="00081111">
      <w:pPr>
        <w:pStyle w:val="Heading2"/>
        <w:spacing w:after="240"/>
        <w:rPr>
          <w:rStyle w:val="IntenseEmphasis"/>
          <w:b/>
          <w:bCs/>
          <w:i w:val="0"/>
          <w:iCs w:val="0"/>
          <w:color w:val="003F7F"/>
        </w:rPr>
      </w:pPr>
      <w:r w:rsidRPr="00081111">
        <w:rPr>
          <w:rStyle w:val="IntenseEmphasis"/>
          <w:b/>
          <w:bCs/>
          <w:i w:val="0"/>
          <w:iCs w:val="0"/>
          <w:color w:val="003F7F"/>
        </w:rPr>
        <w:t>-------------------------</w:t>
      </w:r>
      <w:r w:rsidR="0092386C" w:rsidRPr="00081111">
        <w:rPr>
          <w:rStyle w:val="IntenseEmphasis"/>
          <w:b/>
          <w:bCs/>
          <w:i w:val="0"/>
          <w:iCs w:val="0"/>
          <w:color w:val="003F7F"/>
        </w:rPr>
        <w:t xml:space="preserve">If HR Service Center completes EPAF please </w:t>
      </w:r>
      <w:r w:rsidR="00F262C5" w:rsidRPr="00081111">
        <w:rPr>
          <w:rStyle w:val="IntenseEmphasis"/>
          <w:b/>
          <w:bCs/>
          <w:i w:val="0"/>
          <w:iCs w:val="0"/>
          <w:color w:val="003F7F"/>
        </w:rPr>
        <w:t>answer</w:t>
      </w:r>
      <w:r w:rsidR="00F91BEB" w:rsidRPr="00081111">
        <w:rPr>
          <w:rStyle w:val="IntenseEmphasis"/>
          <w:b/>
          <w:bCs/>
          <w:i w:val="0"/>
          <w:iCs w:val="0"/>
          <w:color w:val="003F7F"/>
        </w:rPr>
        <w:t xml:space="preserve"> the following</w:t>
      </w:r>
      <w:r w:rsidRPr="00081111">
        <w:rPr>
          <w:rStyle w:val="IntenseEmphasis"/>
          <w:b/>
          <w:bCs/>
          <w:i w:val="0"/>
          <w:iCs w:val="0"/>
          <w:color w:val="003F7F"/>
        </w:rPr>
        <w:t>-------------------------</w:t>
      </w:r>
    </w:p>
    <w:p w14:paraId="48198598" w14:textId="0414D4A0" w:rsidR="00EC54DA" w:rsidRDefault="003B0B6C" w:rsidP="00502159">
      <w:pPr>
        <w:tabs>
          <w:tab w:val="left" w:pos="5040"/>
        </w:tabs>
        <w:rPr>
          <w:rFonts w:cstheme="minorHAnsi"/>
          <w:b/>
          <w:bCs/>
          <w:noProof/>
          <w:color w:val="000000"/>
        </w:rPr>
      </w:pPr>
      <w:r w:rsidRPr="00932167">
        <w:rPr>
          <w:rFonts w:cstheme="minorHAnsi"/>
          <w:b/>
          <w:bCs/>
          <w:color w:val="000000"/>
        </w:rPr>
        <w:t>Recruited over ATS</w:t>
      </w:r>
      <w:r w:rsidRPr="00932167">
        <w:rPr>
          <w:rFonts w:cstheme="minorHAnsi"/>
          <w:color w:val="000000"/>
        </w:rPr>
        <w:t xml:space="preserve">: </w:t>
      </w:r>
      <w:sdt>
        <w:sdtPr>
          <w:rPr>
            <w:rFonts w:cstheme="minorHAnsi"/>
            <w:color w:val="000000"/>
          </w:rPr>
          <w:alias w:val="ATS Yes"/>
          <w:tag w:val="Yes"/>
          <w:id w:val="-875364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58A9"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Pr="00932167">
        <w:rPr>
          <w:rFonts w:cstheme="minorHAnsi"/>
          <w:color w:val="000000"/>
        </w:rPr>
        <w:t xml:space="preserve"> Yes </w:t>
      </w:r>
      <w:sdt>
        <w:sdtPr>
          <w:rPr>
            <w:rFonts w:cstheme="minorHAnsi"/>
            <w:color w:val="000000"/>
          </w:rPr>
          <w:alias w:val="ATS No"/>
          <w:tag w:val="No"/>
          <w:id w:val="-20230775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58A9">
            <w:rPr>
              <w:rFonts w:ascii="MS Gothic" w:eastAsia="MS Gothic" w:hAnsi="MS Gothic" w:cstheme="minorHAnsi" w:hint="eastAsia"/>
              <w:color w:val="000000"/>
            </w:rPr>
            <w:t>☐</w:t>
          </w:r>
        </w:sdtContent>
      </w:sdt>
      <w:r w:rsidRPr="00932167">
        <w:rPr>
          <w:rFonts w:cstheme="minorHAnsi"/>
          <w:color w:val="000000"/>
        </w:rPr>
        <w:t xml:space="preserve"> No</w:t>
      </w:r>
      <w:r w:rsidRPr="00932167">
        <w:rPr>
          <w:rFonts w:cstheme="minorHAnsi"/>
          <w:b/>
          <w:bCs/>
          <w:noProof/>
          <w:color w:val="000000"/>
        </w:rPr>
        <w:t xml:space="preserve"> </w:t>
      </w:r>
      <w:r w:rsidR="00EC54DA" w:rsidRPr="00497D19">
        <w:rPr>
          <w:rFonts w:cstheme="minorHAnsi"/>
          <w:noProof/>
          <w:color w:val="000000"/>
        </w:rPr>
        <w:t>If yes, skip to Supervisor Information</w:t>
      </w:r>
    </w:p>
    <w:p w14:paraId="6F8CB35E" w14:textId="769888E3" w:rsidR="003B0B6C" w:rsidRPr="00932167" w:rsidRDefault="00B52D61" w:rsidP="00502159">
      <w:pPr>
        <w:tabs>
          <w:tab w:val="left" w:pos="5040"/>
        </w:tabs>
        <w:rPr>
          <w:rFonts w:cstheme="minorHAnsi"/>
          <w:b/>
          <w:bCs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CDE6F11" wp14:editId="063C92A6">
                <wp:simplePos x="0" y="0"/>
                <wp:positionH relativeFrom="column">
                  <wp:posOffset>826770</wp:posOffset>
                </wp:positionH>
                <wp:positionV relativeFrom="paragraph">
                  <wp:posOffset>186690</wp:posOffset>
                </wp:positionV>
                <wp:extent cx="169545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54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91BED5" id="Straight Connector 15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5.1pt,14.7pt" to="198.6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" strokecolor="black [3213]" strokeweight="1.5pt">
                <v:stroke joinstyle="miter"/>
              </v:line>
            </w:pict>
          </mc:Fallback>
        </mc:AlternateContent>
      </w:r>
      <w:r w:rsidRPr="00C40739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13AE16BB" wp14:editId="758CF822">
                <wp:simplePos x="0" y="0"/>
                <wp:positionH relativeFrom="margin">
                  <wp:posOffset>3594735</wp:posOffset>
                </wp:positionH>
                <wp:positionV relativeFrom="paragraph">
                  <wp:posOffset>186055</wp:posOffset>
                </wp:positionV>
                <wp:extent cx="1714500" cy="0"/>
                <wp:effectExtent l="0" t="0" r="0" b="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F531F8" id="Straight Connector 24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83.05pt,14.65pt" to="418.0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="003A0F21" w:rsidRPr="00932167">
        <w:rPr>
          <w:rFonts w:cstheme="minorHAnsi"/>
          <w:b/>
          <w:bCs/>
          <w:color w:val="000000"/>
        </w:rPr>
        <w:t>Position Title:</w:t>
      </w:r>
      <w:r w:rsidR="003A0F21" w:rsidRPr="00932167">
        <w:rPr>
          <w:rFonts w:cstheme="minorHAnsi"/>
          <w:color w:val="000000"/>
        </w:rPr>
        <w:t xml:space="preserve"> </w:t>
      </w:r>
      <w:sdt>
        <w:sdtPr>
          <w:rPr>
            <w:rFonts w:cstheme="minorHAnsi"/>
            <w:color w:val="000000"/>
          </w:rPr>
          <w:alias w:val="Employee Position Title"/>
          <w:tag w:val="Employee Position Title"/>
          <w:id w:val="-1593693399"/>
          <w:placeholder>
            <w:docPart w:val="AD22D5A7BB294C67945DB3F8AADBCFE2"/>
          </w:placeholder>
          <w:showingPlcHdr/>
          <w:text/>
        </w:sdtPr>
        <w:sdtContent>
          <w:r w:rsidR="003A0F21" w:rsidRPr="00932167">
            <w:rPr>
              <w:rStyle w:val="PlaceholderText"/>
              <w:rFonts w:cstheme="minorHAnsi"/>
            </w:rPr>
            <w:t>Click or tap here to enter text.</w:t>
          </w:r>
        </w:sdtContent>
      </w:sdt>
      <w:r w:rsidR="00497D19">
        <w:rPr>
          <w:rFonts w:cstheme="minorHAnsi"/>
          <w:color w:val="000000"/>
        </w:rPr>
        <w:tab/>
      </w:r>
      <w:r w:rsidR="00497D19" w:rsidRPr="00C40739">
        <w:rPr>
          <w:rFonts w:cstheme="minorHAnsi"/>
          <w:b/>
          <w:bCs/>
          <w:color w:val="000000"/>
        </w:rPr>
        <w:t xml:space="preserve">Index: </w:t>
      </w:r>
      <w:sdt>
        <w:sdtPr>
          <w:rPr>
            <w:rFonts w:cstheme="minorHAnsi"/>
            <w:b/>
            <w:bCs/>
            <w:color w:val="000000"/>
          </w:rPr>
          <w:alias w:val="Dept. Index "/>
          <w:tag w:val="Dept. Index "/>
          <w:id w:val="158597304"/>
          <w:placeholder>
            <w:docPart w:val="2B393E1A68CF4B05ABC14F38DF589A47"/>
          </w:placeholder>
          <w:showingPlcHdr/>
        </w:sdtPr>
        <w:sdtContent>
          <w:r w:rsidR="00497D19" w:rsidRPr="00F044C3">
            <w:rPr>
              <w:rStyle w:val="PlaceholderText"/>
            </w:rPr>
            <w:t>Click or tap here to enter text.</w:t>
          </w:r>
        </w:sdtContent>
      </w:sdt>
    </w:p>
    <w:p w14:paraId="07D39556" w14:textId="475FA26B" w:rsidR="00081111" w:rsidRDefault="00B52D61" w:rsidP="00081111">
      <w:pPr>
        <w:tabs>
          <w:tab w:val="left" w:pos="5040"/>
        </w:tabs>
        <w:spacing w:after="0"/>
        <w:rPr>
          <w:rFonts w:cstheme="minorHAnsi"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05212767" wp14:editId="707790DA">
                <wp:simplePos x="0" y="0"/>
                <wp:positionH relativeFrom="column">
                  <wp:posOffset>956310</wp:posOffset>
                </wp:positionH>
                <wp:positionV relativeFrom="paragraph">
                  <wp:posOffset>187325</wp:posOffset>
                </wp:positionV>
                <wp:extent cx="170497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49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DEF198" id="Straight Connector 13" o:spid="_x0000_s1026" style="position:absolute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3pt,14.75pt" to="209.5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" strokecolor="black [3213]" strokeweight="1.5pt">
                <v:stroke joinstyle="miter"/>
              </v:line>
            </w:pict>
          </mc:Fallback>
        </mc:AlternateContent>
      </w: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FC2B80D" wp14:editId="66F38BD6">
                <wp:simplePos x="0" y="0"/>
                <wp:positionH relativeFrom="column">
                  <wp:posOffset>3952875</wp:posOffset>
                </wp:positionH>
                <wp:positionV relativeFrom="paragraph">
                  <wp:posOffset>182880</wp:posOffset>
                </wp:positionV>
                <wp:extent cx="1685925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859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E0F7F5" id="Straight Connector 18" o:spid="_x0000_s1026" style="position:absolute;flip:y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1.25pt,14.4pt" to="444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" strokecolor="black [3213]" strokeweight="1.5pt">
                <v:stroke joinstyle="miter"/>
              </v:line>
            </w:pict>
          </mc:Fallback>
        </mc:AlternateContent>
      </w:r>
      <w:r w:rsidR="00680B5E" w:rsidRPr="00932167">
        <w:rPr>
          <w:rFonts w:cstheme="minorHAnsi"/>
          <w:b/>
          <w:bCs/>
          <w:color w:val="000000"/>
        </w:rPr>
        <w:t>Time Sheet Org</w:t>
      </w:r>
      <w:r w:rsidR="00930149" w:rsidRPr="00932167">
        <w:rPr>
          <w:rFonts w:cstheme="minorHAnsi"/>
          <w:b/>
          <w:bCs/>
          <w:color w:val="000000"/>
        </w:rPr>
        <w:t xml:space="preserve">: </w:t>
      </w:r>
      <w:sdt>
        <w:sdtPr>
          <w:rPr>
            <w:rFonts w:cstheme="minorHAnsi"/>
            <w:color w:val="000000"/>
          </w:rPr>
          <w:alias w:val="Timesheet Approver Org"/>
          <w:tag w:val="Timesheet Approver Org"/>
          <w:id w:val="-703786300"/>
          <w:placeholder>
            <w:docPart w:val="23134E32C78D429A85439B36856B1CD8"/>
          </w:placeholder>
          <w:showingPlcHdr/>
          <w:text/>
        </w:sdtPr>
        <w:sdtContent>
          <w:r w:rsidR="00680B5E" w:rsidRPr="00932167">
            <w:rPr>
              <w:rStyle w:val="PlaceholderText"/>
              <w:rFonts w:cstheme="minorHAnsi"/>
            </w:rPr>
            <w:t>Click or tap here to enter text.</w:t>
          </w:r>
        </w:sdtContent>
      </w:sdt>
      <w:r w:rsidR="00930149" w:rsidRPr="00932167">
        <w:rPr>
          <w:rFonts w:cstheme="minorHAnsi"/>
          <w:color w:val="000000"/>
        </w:rPr>
        <w:t xml:space="preserve"> </w:t>
      </w:r>
      <w:r w:rsidR="00930149" w:rsidRPr="00932167">
        <w:rPr>
          <w:rFonts w:cstheme="minorHAnsi"/>
          <w:color w:val="000000"/>
        </w:rPr>
        <w:tab/>
      </w:r>
      <w:r w:rsidR="001A0D7F" w:rsidRPr="00932167">
        <w:rPr>
          <w:rFonts w:cstheme="minorHAnsi"/>
          <w:b/>
          <w:bCs/>
          <w:color w:val="000000"/>
        </w:rPr>
        <w:t>Hourly Rate</w:t>
      </w:r>
      <w:r w:rsidR="001A0D7F" w:rsidRPr="00932167">
        <w:rPr>
          <w:rFonts w:cstheme="minorHAnsi"/>
          <w:color w:val="000000"/>
        </w:rPr>
        <w:t xml:space="preserve">: </w:t>
      </w:r>
      <w:sdt>
        <w:sdtPr>
          <w:rPr>
            <w:rFonts w:cstheme="minorHAnsi"/>
            <w:color w:val="000000"/>
          </w:rPr>
          <w:alias w:val="Employee Hourly Rate"/>
          <w:tag w:val="Rate"/>
          <w:id w:val="1445648463"/>
          <w:placeholder>
            <w:docPart w:val="05AE19FD80B94CF79EEA4164C2DCC460"/>
          </w:placeholder>
          <w:showingPlcHdr/>
          <w:text/>
        </w:sdtPr>
        <w:sdtContent>
          <w:r w:rsidR="001A0D7F" w:rsidRPr="00932167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3AE6B5BE" w14:textId="77777777" w:rsidR="00081111" w:rsidRPr="00081111" w:rsidRDefault="00081111" w:rsidP="00081111">
      <w:pPr>
        <w:tabs>
          <w:tab w:val="left" w:pos="5040"/>
        </w:tabs>
        <w:spacing w:after="0"/>
        <w:rPr>
          <w:rFonts w:cstheme="minorHAnsi"/>
          <w:color w:val="000000"/>
        </w:rPr>
      </w:pPr>
    </w:p>
    <w:p w14:paraId="43D4368D" w14:textId="2E838D61" w:rsidR="0082503A" w:rsidRPr="00081111" w:rsidRDefault="00E62AB5" w:rsidP="00081111">
      <w:pPr>
        <w:pStyle w:val="Heading2"/>
        <w:spacing w:after="240"/>
        <w:jc w:val="center"/>
        <w:rPr>
          <w:b/>
          <w:bCs/>
          <w:color w:val="003F7F"/>
        </w:rPr>
      </w:pPr>
      <w:r w:rsidRPr="00081111">
        <w:rPr>
          <w:b/>
          <w:bCs/>
          <w:color w:val="003F7F"/>
        </w:rPr>
        <w:t>Supervisor Information</w:t>
      </w:r>
    </w:p>
    <w:p w14:paraId="51AEA003" w14:textId="0DF0C63F" w:rsidR="00A97D71" w:rsidRPr="00932167" w:rsidRDefault="0029736C" w:rsidP="0029736C">
      <w:pPr>
        <w:tabs>
          <w:tab w:val="left" w:pos="1800"/>
          <w:tab w:val="left" w:pos="4860"/>
          <w:tab w:val="left" w:pos="7740"/>
        </w:tabs>
        <w:spacing w:after="0"/>
        <w:rPr>
          <w:rFonts w:cstheme="minorHAnsi"/>
          <w:b/>
          <w:bCs/>
          <w:color w:val="000000"/>
        </w:rPr>
      </w:pPr>
      <w:r w:rsidRPr="00932167">
        <w:rPr>
          <w:rFonts w:cstheme="minorHAnsi"/>
          <w:b/>
          <w:bCs/>
          <w:color w:val="000000"/>
        </w:rPr>
        <w:t>Supervisor Name:</w:t>
      </w:r>
      <w:r w:rsidRPr="00932167">
        <w:rPr>
          <w:rFonts w:cstheme="minorHAnsi"/>
          <w:b/>
          <w:bCs/>
          <w:color w:val="000000"/>
        </w:rPr>
        <w:tab/>
      </w:r>
      <w:sdt>
        <w:sdtPr>
          <w:rPr>
            <w:rFonts w:cstheme="minorHAnsi"/>
            <w:b/>
            <w:bCs/>
            <w:color w:val="000000"/>
          </w:rPr>
          <w:alias w:val="Supervisor Last Name"/>
          <w:tag w:val="Last Name"/>
          <w:id w:val="-1804148746"/>
          <w:placeholder>
            <w:docPart w:val="2C4AB3A8510B471586D474E873AD410B"/>
          </w:placeholder>
          <w:showingPlcHdr/>
          <w:text/>
        </w:sdtPr>
        <w:sdtContent>
          <w:r w:rsidRPr="00932167">
            <w:rPr>
              <w:rStyle w:val="PlaceholderText"/>
              <w:rFonts w:cstheme="minorHAnsi"/>
            </w:rPr>
            <w:t>Click or tap here to enter text.</w:t>
          </w:r>
        </w:sdtContent>
      </w:sdt>
      <w:r w:rsidR="005249C4" w:rsidRPr="00932167">
        <w:rPr>
          <w:rFonts w:cstheme="minorHAnsi"/>
          <w:b/>
          <w:bCs/>
          <w:color w:val="000000"/>
        </w:rPr>
        <w:tab/>
      </w:r>
      <w:sdt>
        <w:sdtPr>
          <w:rPr>
            <w:rFonts w:cstheme="minorHAnsi"/>
            <w:b/>
            <w:bCs/>
            <w:color w:val="000000"/>
          </w:rPr>
          <w:alias w:val="Supervisor First Name"/>
          <w:tag w:val="First Name"/>
          <w:id w:val="-665018953"/>
          <w:placeholder>
            <w:docPart w:val="CF67ECE2C749486FB74FD20D8CBFCA58"/>
          </w:placeholder>
          <w:showingPlcHdr/>
          <w:text/>
        </w:sdtPr>
        <w:sdtContent>
          <w:r w:rsidRPr="00932167">
            <w:rPr>
              <w:rStyle w:val="PlaceholderText"/>
              <w:rFonts w:cstheme="minorHAnsi"/>
            </w:rPr>
            <w:t>Click or tap here to enter text.</w:t>
          </w:r>
        </w:sdtContent>
      </w:sdt>
      <w:r w:rsidRPr="00932167">
        <w:rPr>
          <w:rFonts w:cstheme="minorHAnsi"/>
          <w:b/>
          <w:bCs/>
          <w:color w:val="000000"/>
        </w:rPr>
        <w:tab/>
      </w:r>
      <w:sdt>
        <w:sdtPr>
          <w:rPr>
            <w:rFonts w:cstheme="minorHAnsi"/>
            <w:b/>
            <w:bCs/>
            <w:color w:val="000000"/>
          </w:rPr>
          <w:alias w:val="Supervisor Last 4 GID"/>
          <w:tag w:val="Last 4 GID"/>
          <w:id w:val="-1287884223"/>
          <w:placeholder>
            <w:docPart w:val="1F4F1CF6BE8349B0AFB5E15319CC2C5F"/>
          </w:placeholder>
          <w:showingPlcHdr/>
          <w:text/>
        </w:sdtPr>
        <w:sdtContent>
          <w:r w:rsidRPr="00932167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186574FF" w14:textId="68F20686" w:rsidR="0029736C" w:rsidRPr="00932167" w:rsidRDefault="0029736C" w:rsidP="0029736C">
      <w:pPr>
        <w:tabs>
          <w:tab w:val="left" w:pos="4860"/>
          <w:tab w:val="left" w:pos="7740"/>
        </w:tabs>
        <w:spacing w:before="80" w:after="0"/>
        <w:ind w:left="1440" w:firstLine="360"/>
        <w:rPr>
          <w:rFonts w:cstheme="minorHAnsi"/>
          <w:b/>
          <w:bCs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1111CD" wp14:editId="30079BF2">
                <wp:simplePos x="0" y="0"/>
                <wp:positionH relativeFrom="margin">
                  <wp:posOffset>1142999</wp:posOffset>
                </wp:positionH>
                <wp:positionV relativeFrom="paragraph">
                  <wp:posOffset>16510</wp:posOffset>
                </wp:positionV>
                <wp:extent cx="545782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578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3FCD1C" id="Straight Connector 4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0pt,1.3pt" to="519.75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932167">
        <w:rPr>
          <w:rFonts w:cstheme="minorHAnsi"/>
          <w:b/>
          <w:bCs/>
          <w:color w:val="000000"/>
        </w:rPr>
        <w:t>Last Name</w:t>
      </w:r>
      <w:r w:rsidRPr="00932167">
        <w:rPr>
          <w:rFonts w:cstheme="minorHAnsi"/>
          <w:color w:val="000000"/>
        </w:rPr>
        <w:tab/>
      </w:r>
      <w:r w:rsidRPr="00932167">
        <w:rPr>
          <w:rFonts w:cstheme="minorHAnsi"/>
          <w:b/>
          <w:bCs/>
          <w:color w:val="000000"/>
        </w:rPr>
        <w:t>First Name</w:t>
      </w:r>
      <w:r w:rsidRPr="00932167">
        <w:rPr>
          <w:rFonts w:cstheme="minorHAnsi"/>
          <w:color w:val="000000"/>
        </w:rPr>
        <w:tab/>
      </w:r>
      <w:r w:rsidRPr="00932167">
        <w:rPr>
          <w:rFonts w:cstheme="minorHAnsi"/>
          <w:b/>
          <w:bCs/>
          <w:color w:val="000000"/>
        </w:rPr>
        <w:t>Last four digits of GID</w:t>
      </w:r>
    </w:p>
    <w:p w14:paraId="3A530C5A" w14:textId="601BCD0F" w:rsidR="0029736C" w:rsidRPr="00932167" w:rsidRDefault="0029736C" w:rsidP="0029736C">
      <w:pPr>
        <w:tabs>
          <w:tab w:val="left" w:pos="1800"/>
          <w:tab w:val="left" w:pos="4860"/>
        </w:tabs>
        <w:spacing w:after="0"/>
        <w:rPr>
          <w:rFonts w:cstheme="minorHAnsi"/>
          <w:b/>
          <w:bCs/>
          <w:color w:val="000000"/>
        </w:rPr>
      </w:pPr>
      <w:r w:rsidRPr="00932167">
        <w:rPr>
          <w:rFonts w:cstheme="minorHAnsi"/>
          <w:b/>
          <w:bCs/>
          <w:color w:val="000000"/>
        </w:rPr>
        <w:tab/>
      </w:r>
      <w:sdt>
        <w:sdtPr>
          <w:rPr>
            <w:rFonts w:cstheme="minorHAnsi"/>
            <w:b/>
            <w:bCs/>
            <w:color w:val="000000"/>
          </w:rPr>
          <w:alias w:val="Supervisor Position Number"/>
          <w:tag w:val="Position Number"/>
          <w:id w:val="-731226142"/>
          <w:placeholder>
            <w:docPart w:val="6D6F28B67E2A426E90A4BE0175855B54"/>
          </w:placeholder>
          <w:showingPlcHdr/>
          <w:text/>
        </w:sdtPr>
        <w:sdtContent>
          <w:r w:rsidRPr="00932167">
            <w:rPr>
              <w:rStyle w:val="PlaceholderText"/>
              <w:rFonts w:cstheme="minorHAnsi"/>
            </w:rPr>
            <w:t>Click or tap here to enter text.</w:t>
          </w:r>
        </w:sdtContent>
      </w:sdt>
      <w:r w:rsidRPr="00932167">
        <w:rPr>
          <w:rFonts w:cstheme="minorHAnsi"/>
          <w:b/>
          <w:bCs/>
          <w:color w:val="000000"/>
        </w:rPr>
        <w:tab/>
      </w:r>
      <w:sdt>
        <w:sdtPr>
          <w:rPr>
            <w:rFonts w:cstheme="minorHAnsi"/>
            <w:b/>
            <w:bCs/>
            <w:color w:val="000000"/>
          </w:rPr>
          <w:alias w:val="Supervisor Position Suffix"/>
          <w:tag w:val="Position Suffix"/>
          <w:id w:val="-601340988"/>
          <w:placeholder>
            <w:docPart w:val="E9316375AFB444FF97CA9194A7C5A631"/>
          </w:placeholder>
          <w:showingPlcHdr/>
          <w:text/>
        </w:sdtPr>
        <w:sdtContent>
          <w:r w:rsidRPr="00932167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617C4487" w14:textId="7BA5857D" w:rsidR="00A06F06" w:rsidRPr="00932167" w:rsidRDefault="0029736C" w:rsidP="0029736C">
      <w:pPr>
        <w:tabs>
          <w:tab w:val="left" w:pos="4860"/>
        </w:tabs>
        <w:spacing w:before="40" w:after="0"/>
        <w:ind w:left="1080" w:firstLine="720"/>
        <w:rPr>
          <w:rFonts w:cstheme="minorHAnsi"/>
          <w:b/>
          <w:bCs/>
          <w:color w:val="000000"/>
        </w:rPr>
      </w:pP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155C443" wp14:editId="001B2D57">
                <wp:simplePos x="0" y="0"/>
                <wp:positionH relativeFrom="column">
                  <wp:posOffset>3086100</wp:posOffset>
                </wp:positionH>
                <wp:positionV relativeFrom="paragraph">
                  <wp:posOffset>5080</wp:posOffset>
                </wp:positionV>
                <wp:extent cx="169545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54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9EF97E" id="Straight Connector 21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3pt,.4pt" to="376.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" strokecolor="black [3213]" strokeweight="1.5pt">
                <v:stroke joinstyle="miter"/>
              </v:line>
            </w:pict>
          </mc:Fallback>
        </mc:AlternateContent>
      </w:r>
      <w:r w:rsidRPr="00932167">
        <w:rPr>
          <w:rFonts w:cstheme="minorHAnsi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58CE1E0" wp14:editId="3B69055A">
                <wp:simplePos x="0" y="0"/>
                <wp:positionH relativeFrom="column">
                  <wp:posOffset>1143000</wp:posOffset>
                </wp:positionH>
                <wp:positionV relativeFrom="paragraph">
                  <wp:posOffset>5080</wp:posOffset>
                </wp:positionV>
                <wp:extent cx="169545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54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66B746" id="Straight Connector 20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pt,.4pt" to="223.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" strokecolor="black [3213]" strokeweight="1.5pt">
                <v:stroke joinstyle="miter"/>
              </v:line>
            </w:pict>
          </mc:Fallback>
        </mc:AlternateContent>
      </w:r>
      <w:r w:rsidR="0019633A" w:rsidRPr="00932167">
        <w:rPr>
          <w:rFonts w:cstheme="minorHAnsi"/>
          <w:b/>
          <w:bCs/>
          <w:color w:val="000000"/>
        </w:rPr>
        <w:t xml:space="preserve">Position </w:t>
      </w:r>
      <w:r w:rsidR="008C58A9">
        <w:rPr>
          <w:rFonts w:cstheme="minorHAnsi"/>
          <w:b/>
          <w:bCs/>
          <w:color w:val="000000"/>
        </w:rPr>
        <w:t>Number</w:t>
      </w:r>
      <w:r w:rsidR="005A3196" w:rsidRPr="00932167">
        <w:rPr>
          <w:rFonts w:cstheme="minorHAnsi"/>
          <w:b/>
          <w:bCs/>
          <w:color w:val="000000"/>
        </w:rPr>
        <w:tab/>
      </w:r>
      <w:r w:rsidR="003C4525" w:rsidRPr="00932167">
        <w:rPr>
          <w:rFonts w:cstheme="minorHAnsi"/>
          <w:b/>
          <w:bCs/>
          <w:color w:val="000000"/>
        </w:rPr>
        <w:t>Position Suffix</w:t>
      </w:r>
    </w:p>
    <w:sectPr w:rsidR="00A06F06" w:rsidRPr="00932167" w:rsidSect="009151F9">
      <w:headerReference w:type="default" r:id="rId10"/>
      <w:footerReference w:type="default" r:id="rId11"/>
      <w:pgSz w:w="12240" w:h="15840"/>
      <w:pgMar w:top="720" w:right="720" w:bottom="720" w:left="72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09015" w14:textId="77777777" w:rsidR="006713BF" w:rsidRDefault="006713BF" w:rsidP="004F2592">
      <w:pPr>
        <w:spacing w:after="0" w:line="240" w:lineRule="auto"/>
      </w:pPr>
      <w:r>
        <w:separator/>
      </w:r>
    </w:p>
  </w:endnote>
  <w:endnote w:type="continuationSeparator" w:id="0">
    <w:p w14:paraId="31C8F356" w14:textId="77777777" w:rsidR="006713BF" w:rsidRDefault="006713BF" w:rsidP="004F25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6AA19" w14:textId="7A1DE91E" w:rsidR="008B5C2D" w:rsidRDefault="008B5C2D" w:rsidP="008B5C2D">
    <w:pPr>
      <w:pStyle w:val="Footer"/>
      <w:tabs>
        <w:tab w:val="clear" w:pos="4680"/>
        <w:tab w:val="clear" w:pos="9360"/>
        <w:tab w:val="left" w:pos="373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EDE74" w14:textId="77777777" w:rsidR="006713BF" w:rsidRDefault="006713BF" w:rsidP="004F2592">
      <w:pPr>
        <w:spacing w:after="0" w:line="240" w:lineRule="auto"/>
      </w:pPr>
      <w:r>
        <w:separator/>
      </w:r>
    </w:p>
  </w:footnote>
  <w:footnote w:type="continuationSeparator" w:id="0">
    <w:p w14:paraId="1F6E48D4" w14:textId="77777777" w:rsidR="006713BF" w:rsidRDefault="006713BF" w:rsidP="004F25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B08F4" w14:textId="047E66BD" w:rsidR="004F2592" w:rsidRPr="00932167" w:rsidRDefault="00932167" w:rsidP="00932167">
    <w:pPr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7C62AD24" wp14:editId="618FCA63">
          <wp:simplePos x="0" y="0"/>
          <wp:positionH relativeFrom="margin">
            <wp:align>left</wp:align>
          </wp:positionH>
          <wp:positionV relativeFrom="paragraph">
            <wp:posOffset>-657225</wp:posOffset>
          </wp:positionV>
          <wp:extent cx="1256476" cy="1161288"/>
          <wp:effectExtent l="0" t="0" r="1270" b="1270"/>
          <wp:wrapNone/>
          <wp:docPr id="22" name="Picture 2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6476" cy="11612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DcxMDYwNTIyNjNS0lEKTi0uzszPAykwNKoFAAteTaYtAAAA"/>
  </w:docVars>
  <w:rsids>
    <w:rsidRoot w:val="004F2592"/>
    <w:rsid w:val="00040530"/>
    <w:rsid w:val="0004486F"/>
    <w:rsid w:val="00081111"/>
    <w:rsid w:val="000834AF"/>
    <w:rsid w:val="000B1DFD"/>
    <w:rsid w:val="000E1608"/>
    <w:rsid w:val="000E4212"/>
    <w:rsid w:val="000E6854"/>
    <w:rsid w:val="000F4F51"/>
    <w:rsid w:val="001337FC"/>
    <w:rsid w:val="00136EA9"/>
    <w:rsid w:val="00142EC4"/>
    <w:rsid w:val="00192D93"/>
    <w:rsid w:val="00194AF8"/>
    <w:rsid w:val="0019633A"/>
    <w:rsid w:val="001A0D7F"/>
    <w:rsid w:val="001D5760"/>
    <w:rsid w:val="00240907"/>
    <w:rsid w:val="00262285"/>
    <w:rsid w:val="002645CE"/>
    <w:rsid w:val="00281311"/>
    <w:rsid w:val="00281EA4"/>
    <w:rsid w:val="0029736C"/>
    <w:rsid w:val="00301CF7"/>
    <w:rsid w:val="00304F93"/>
    <w:rsid w:val="00307B2C"/>
    <w:rsid w:val="00311162"/>
    <w:rsid w:val="00344541"/>
    <w:rsid w:val="0035071A"/>
    <w:rsid w:val="00350935"/>
    <w:rsid w:val="0035780B"/>
    <w:rsid w:val="00371408"/>
    <w:rsid w:val="00371C42"/>
    <w:rsid w:val="003727C0"/>
    <w:rsid w:val="003756A6"/>
    <w:rsid w:val="00384058"/>
    <w:rsid w:val="00395762"/>
    <w:rsid w:val="003A0F21"/>
    <w:rsid w:val="003B0B6C"/>
    <w:rsid w:val="003B0DEA"/>
    <w:rsid w:val="003B170F"/>
    <w:rsid w:val="003B2793"/>
    <w:rsid w:val="003C4525"/>
    <w:rsid w:val="003E7CD2"/>
    <w:rsid w:val="003F14F5"/>
    <w:rsid w:val="00450789"/>
    <w:rsid w:val="00483B14"/>
    <w:rsid w:val="00490DFF"/>
    <w:rsid w:val="00497D19"/>
    <w:rsid w:val="004A4694"/>
    <w:rsid w:val="004C4660"/>
    <w:rsid w:val="004D5EDB"/>
    <w:rsid w:val="004E166A"/>
    <w:rsid w:val="004E4CAB"/>
    <w:rsid w:val="004F2592"/>
    <w:rsid w:val="004F6155"/>
    <w:rsid w:val="00502159"/>
    <w:rsid w:val="005124E3"/>
    <w:rsid w:val="00522DCA"/>
    <w:rsid w:val="005249C4"/>
    <w:rsid w:val="00531F45"/>
    <w:rsid w:val="00534861"/>
    <w:rsid w:val="0055160D"/>
    <w:rsid w:val="00582EDD"/>
    <w:rsid w:val="005A3196"/>
    <w:rsid w:val="00606ED1"/>
    <w:rsid w:val="00632284"/>
    <w:rsid w:val="00661AF4"/>
    <w:rsid w:val="006713BF"/>
    <w:rsid w:val="00680B5E"/>
    <w:rsid w:val="00693B7E"/>
    <w:rsid w:val="006B71B1"/>
    <w:rsid w:val="006E66C5"/>
    <w:rsid w:val="00705655"/>
    <w:rsid w:val="007125F1"/>
    <w:rsid w:val="00717D5A"/>
    <w:rsid w:val="00722C4E"/>
    <w:rsid w:val="00736354"/>
    <w:rsid w:val="0074568A"/>
    <w:rsid w:val="00763827"/>
    <w:rsid w:val="007B3F6B"/>
    <w:rsid w:val="007D6669"/>
    <w:rsid w:val="007F39C1"/>
    <w:rsid w:val="0082503A"/>
    <w:rsid w:val="00825791"/>
    <w:rsid w:val="00834CDE"/>
    <w:rsid w:val="0083794A"/>
    <w:rsid w:val="00845CE6"/>
    <w:rsid w:val="00877B76"/>
    <w:rsid w:val="00877BFB"/>
    <w:rsid w:val="008B5C2D"/>
    <w:rsid w:val="008B6F5F"/>
    <w:rsid w:val="008C58A9"/>
    <w:rsid w:val="008E06F4"/>
    <w:rsid w:val="008F5E4F"/>
    <w:rsid w:val="008F7810"/>
    <w:rsid w:val="00901318"/>
    <w:rsid w:val="00901C02"/>
    <w:rsid w:val="009151F9"/>
    <w:rsid w:val="0092386C"/>
    <w:rsid w:val="0092466F"/>
    <w:rsid w:val="00930149"/>
    <w:rsid w:val="00932167"/>
    <w:rsid w:val="009331E8"/>
    <w:rsid w:val="00937EFB"/>
    <w:rsid w:val="00956663"/>
    <w:rsid w:val="009612F5"/>
    <w:rsid w:val="009A7386"/>
    <w:rsid w:val="009D1275"/>
    <w:rsid w:val="00A009C7"/>
    <w:rsid w:val="00A06E11"/>
    <w:rsid w:val="00A06F06"/>
    <w:rsid w:val="00A13528"/>
    <w:rsid w:val="00A353AB"/>
    <w:rsid w:val="00A42402"/>
    <w:rsid w:val="00A64F62"/>
    <w:rsid w:val="00A71991"/>
    <w:rsid w:val="00A81412"/>
    <w:rsid w:val="00A83118"/>
    <w:rsid w:val="00A97D71"/>
    <w:rsid w:val="00AA0B74"/>
    <w:rsid w:val="00AA2E3C"/>
    <w:rsid w:val="00AC298F"/>
    <w:rsid w:val="00B0253A"/>
    <w:rsid w:val="00B070F9"/>
    <w:rsid w:val="00B162E2"/>
    <w:rsid w:val="00B44EAE"/>
    <w:rsid w:val="00B52D61"/>
    <w:rsid w:val="00B678D2"/>
    <w:rsid w:val="00B71405"/>
    <w:rsid w:val="00B90697"/>
    <w:rsid w:val="00BB7548"/>
    <w:rsid w:val="00BC51AD"/>
    <w:rsid w:val="00BE41F1"/>
    <w:rsid w:val="00C12147"/>
    <w:rsid w:val="00C15042"/>
    <w:rsid w:val="00C40739"/>
    <w:rsid w:val="00C637C0"/>
    <w:rsid w:val="00C6701D"/>
    <w:rsid w:val="00C95B45"/>
    <w:rsid w:val="00CE7E41"/>
    <w:rsid w:val="00D04553"/>
    <w:rsid w:val="00D06662"/>
    <w:rsid w:val="00D13D43"/>
    <w:rsid w:val="00D144C5"/>
    <w:rsid w:val="00D25406"/>
    <w:rsid w:val="00D37F91"/>
    <w:rsid w:val="00D42E92"/>
    <w:rsid w:val="00D44EFA"/>
    <w:rsid w:val="00D57CF6"/>
    <w:rsid w:val="00D67E2A"/>
    <w:rsid w:val="00D700F5"/>
    <w:rsid w:val="00D81C8B"/>
    <w:rsid w:val="00D93407"/>
    <w:rsid w:val="00D969FF"/>
    <w:rsid w:val="00DB44EF"/>
    <w:rsid w:val="00DC5950"/>
    <w:rsid w:val="00DE26B2"/>
    <w:rsid w:val="00DF29E6"/>
    <w:rsid w:val="00DF47B9"/>
    <w:rsid w:val="00E20E90"/>
    <w:rsid w:val="00E62AB5"/>
    <w:rsid w:val="00E85A34"/>
    <w:rsid w:val="00EA3928"/>
    <w:rsid w:val="00EB28A2"/>
    <w:rsid w:val="00EC54DA"/>
    <w:rsid w:val="00F04BF6"/>
    <w:rsid w:val="00F04D0F"/>
    <w:rsid w:val="00F107C0"/>
    <w:rsid w:val="00F114A5"/>
    <w:rsid w:val="00F262C5"/>
    <w:rsid w:val="00F36D59"/>
    <w:rsid w:val="00F45E37"/>
    <w:rsid w:val="00F65803"/>
    <w:rsid w:val="00F6683E"/>
    <w:rsid w:val="00F764FD"/>
    <w:rsid w:val="00F77B0F"/>
    <w:rsid w:val="00F77B62"/>
    <w:rsid w:val="00F875F1"/>
    <w:rsid w:val="00F91BEB"/>
    <w:rsid w:val="00F9220C"/>
    <w:rsid w:val="00FA0F2E"/>
    <w:rsid w:val="00FA6930"/>
    <w:rsid w:val="00FB7D39"/>
    <w:rsid w:val="00FE1798"/>
    <w:rsid w:val="00FE600C"/>
    <w:rsid w:val="00FF1E1B"/>
    <w:rsid w:val="00FF7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4CD3E8"/>
  <w15:chartTrackingRefBased/>
  <w15:docId w15:val="{DB2AA835-6896-4800-AACE-AE36F9C3A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21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E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11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F259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25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2592"/>
  </w:style>
  <w:style w:type="paragraph" w:styleId="Footer">
    <w:name w:val="footer"/>
    <w:basedOn w:val="Normal"/>
    <w:link w:val="FooterChar"/>
    <w:uiPriority w:val="99"/>
    <w:unhideWhenUsed/>
    <w:rsid w:val="004F25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2592"/>
  </w:style>
  <w:style w:type="character" w:styleId="PlaceholderText">
    <w:name w:val="Placeholder Text"/>
    <w:basedOn w:val="DefaultParagraphFont"/>
    <w:uiPriority w:val="99"/>
    <w:semiHidden/>
    <w:rsid w:val="004F259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969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69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69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69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69FF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321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93216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A2E3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EA3928"/>
    <w:rPr>
      <w:i/>
      <w:iCs/>
      <w:color w:val="4472C4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D81C8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8111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3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tickner@montana.edu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newhires@montana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eane.bucceri@montana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134E32C78D429A85439B36856B1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FD1A2-9DF5-4BDA-9B84-320CDDB978C2}"/>
      </w:docPartPr>
      <w:docPartBody>
        <w:p w:rsidR="00850DB3" w:rsidRDefault="008B316D" w:rsidP="008B316D">
          <w:pPr>
            <w:pStyle w:val="23134E32C78D429A85439B36856B1CD8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954B9AF8022A4036B4CCCAE116051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B5108-BF91-40B7-AFA0-961337A69926}"/>
      </w:docPartPr>
      <w:docPartBody>
        <w:p w:rsidR="00AB3C14" w:rsidRDefault="008B316D" w:rsidP="008B316D">
          <w:pPr>
            <w:pStyle w:val="954B9AF8022A4036B4CCCAE11605150D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EFA4484160BE49D4ABA952192B094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847B4-1B12-4106-827B-B0F971B3F827}"/>
      </w:docPartPr>
      <w:docPartBody>
        <w:p w:rsidR="00AB3C14" w:rsidRDefault="008B316D" w:rsidP="008B316D">
          <w:pPr>
            <w:pStyle w:val="EFA4484160BE49D4ABA952192B094E2B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D995680372AA44919A4B76AE8A4F7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F4296-1502-4899-A227-2572CDFF91C5}"/>
      </w:docPartPr>
      <w:docPartBody>
        <w:p w:rsidR="00AB3C14" w:rsidRDefault="008B316D" w:rsidP="008B316D">
          <w:pPr>
            <w:pStyle w:val="D995680372AA44919A4B76AE8A4F7704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D2819826AB074E1D8796AA923D54F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1E436-8AEC-4E06-9A3F-F9C4F049AB30}"/>
      </w:docPartPr>
      <w:docPartBody>
        <w:p w:rsidR="00AB3C14" w:rsidRDefault="008B316D" w:rsidP="008B316D">
          <w:pPr>
            <w:pStyle w:val="D2819826AB074E1D8796AA923D54FB91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154A03BBC58640F99695D3C69A592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A427A-7BEC-4EE9-89CE-B253FB0AD37B}"/>
      </w:docPartPr>
      <w:docPartBody>
        <w:p w:rsidR="00AB3C14" w:rsidRDefault="008B316D" w:rsidP="008B316D">
          <w:pPr>
            <w:pStyle w:val="154A03BBC58640F99695D3C69A592525"/>
          </w:pPr>
          <w:r w:rsidRPr="00932167">
            <w:rPr>
              <w:rStyle w:val="PlaceholderText"/>
              <w:rFonts w:cstheme="minorHAnsi"/>
            </w:rPr>
            <w:t>Click or tap to enter a date.</w:t>
          </w:r>
        </w:p>
      </w:docPartBody>
    </w:docPart>
    <w:docPart>
      <w:docPartPr>
        <w:name w:val="A25178CE6043469D880F3FCE50EDF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9E34B-3F32-4624-BDAE-2BE8472221DE}"/>
      </w:docPartPr>
      <w:docPartBody>
        <w:p w:rsidR="00AB3C14" w:rsidRDefault="008B316D" w:rsidP="008B316D">
          <w:pPr>
            <w:pStyle w:val="A25178CE6043469D880F3FCE50EDF8E6"/>
          </w:pPr>
          <w:r w:rsidRPr="00932167">
            <w:rPr>
              <w:rStyle w:val="PlaceholderText"/>
              <w:rFonts w:cstheme="minorHAnsi"/>
            </w:rPr>
            <w:t>Click or tap to enter a date.</w:t>
          </w:r>
        </w:p>
      </w:docPartBody>
    </w:docPart>
    <w:docPart>
      <w:docPartPr>
        <w:name w:val="2C4AB3A8510B471586D474E873AD4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3513C-27F9-4630-A0EC-9B055B4455CC}"/>
      </w:docPartPr>
      <w:docPartBody>
        <w:p w:rsidR="00E50024" w:rsidRDefault="008B316D" w:rsidP="008B316D">
          <w:pPr>
            <w:pStyle w:val="2C4AB3A8510B471586D474E873AD410B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CF67ECE2C749486FB74FD20D8CBFC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3AFD5-2B3F-4EDE-853A-DBEE8BB755B9}"/>
      </w:docPartPr>
      <w:docPartBody>
        <w:p w:rsidR="00E50024" w:rsidRDefault="008B316D" w:rsidP="008B316D">
          <w:pPr>
            <w:pStyle w:val="CF67ECE2C749486FB74FD20D8CBFCA58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1F4F1CF6BE8349B0AFB5E15319CC2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D7200-4C63-4C6D-8FF8-ED5489291954}"/>
      </w:docPartPr>
      <w:docPartBody>
        <w:p w:rsidR="00E50024" w:rsidRDefault="008B316D" w:rsidP="008B316D">
          <w:pPr>
            <w:pStyle w:val="1F4F1CF6BE8349B0AFB5E15319CC2C5F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6D6F28B67E2A426E90A4BE0175855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87F2A-7CA9-4AEC-8FC2-B52FC3FF5F72}"/>
      </w:docPartPr>
      <w:docPartBody>
        <w:p w:rsidR="00E50024" w:rsidRDefault="008B316D" w:rsidP="008B316D">
          <w:pPr>
            <w:pStyle w:val="6D6F28B67E2A426E90A4BE0175855B54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E9316375AFB444FF97CA9194A7C5A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F6E58-FEDF-4455-B565-0F231589F9C2}"/>
      </w:docPartPr>
      <w:docPartBody>
        <w:p w:rsidR="00E50024" w:rsidRDefault="008B316D" w:rsidP="008B316D">
          <w:pPr>
            <w:pStyle w:val="E9316375AFB444FF97CA9194A7C5A631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05AE19FD80B94CF79EEA4164C2DCC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996AB-2374-4E0B-AAFA-4B06034C8F6C}"/>
      </w:docPartPr>
      <w:docPartBody>
        <w:p w:rsidR="00E50024" w:rsidRDefault="008B316D" w:rsidP="008B316D">
          <w:pPr>
            <w:pStyle w:val="05AE19FD80B94CF79EEA4164C2DCC460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B549546C7B314717A6A2E0B290A94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EA0B6-FB1A-4621-8266-E597D1EE7D44}"/>
      </w:docPartPr>
      <w:docPartBody>
        <w:p w:rsidR="00EB5F4C" w:rsidRDefault="008B316D" w:rsidP="008B316D">
          <w:pPr>
            <w:pStyle w:val="B549546C7B314717A6A2E0B290A94CAA"/>
          </w:pPr>
          <w:r w:rsidRPr="00932167">
            <w:rPr>
              <w:rStyle w:val="PlaceholderText"/>
              <w:rFonts w:cstheme="minorHAnsi"/>
            </w:rPr>
            <w:t>Click or tap to enter appointment type.</w:t>
          </w:r>
        </w:p>
      </w:docPartBody>
    </w:docPart>
    <w:docPart>
      <w:docPartPr>
        <w:name w:val="AD22D5A7BB294C67945DB3F8AADBC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71375-E2B0-4D31-842E-2248FDA4058B}"/>
      </w:docPartPr>
      <w:docPartBody>
        <w:p w:rsidR="00EB5F4C" w:rsidRDefault="008B316D" w:rsidP="008B316D">
          <w:pPr>
            <w:pStyle w:val="AD22D5A7BB294C67945DB3F8AADBCFE21"/>
          </w:pPr>
          <w:r w:rsidRPr="00932167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3E58CBC1BC104977A19F1F0FD3073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F7091-1E2A-4FA4-9C5A-7283BF37CC31}"/>
      </w:docPartPr>
      <w:docPartBody>
        <w:p w:rsidR="00084739" w:rsidRDefault="008B316D" w:rsidP="008B316D">
          <w:pPr>
            <w:pStyle w:val="3E58CBC1BC104977A19F1F0FD3073508"/>
          </w:pPr>
          <w:r w:rsidRPr="00F044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23CDD0E9CF4FBDA1386163CF2CB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44848-882B-4948-952D-F22D14F95044}"/>
      </w:docPartPr>
      <w:docPartBody>
        <w:p w:rsidR="00084739" w:rsidRDefault="008B316D" w:rsidP="008B316D">
          <w:pPr>
            <w:pStyle w:val="E023CDD0E9CF4FBDA1386163CF2CB2C0"/>
          </w:pPr>
          <w:r w:rsidRPr="00F044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B82480A49243629B8DA9E97B377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FE8CF-3E2F-4819-AC30-F3B4BE55519F}"/>
      </w:docPartPr>
      <w:docPartBody>
        <w:p w:rsidR="00084739" w:rsidRDefault="008B316D" w:rsidP="008B316D">
          <w:pPr>
            <w:pStyle w:val="72B82480A49243629B8DA9E97B377B2F"/>
          </w:pPr>
          <w:r w:rsidRPr="00F044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031C50DC9E4079A391C958ECB2C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F4ACE-704F-4729-84A6-2C9B5D52EAF8}"/>
      </w:docPartPr>
      <w:docPartBody>
        <w:p w:rsidR="00084739" w:rsidRDefault="008B316D" w:rsidP="008B316D">
          <w:pPr>
            <w:pStyle w:val="1C031C50DC9E4079A391C958ECB2CB04"/>
          </w:pPr>
          <w:r w:rsidRPr="00F044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FF1BF8F5934FA29DBCDF832F73A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0EDAE-3BE2-4C27-BF1A-118C97F588E9}"/>
      </w:docPartPr>
      <w:docPartBody>
        <w:p w:rsidR="00084739" w:rsidRDefault="008B316D" w:rsidP="008B316D">
          <w:pPr>
            <w:pStyle w:val="F8FF1BF8F5934FA29DBCDF832F73A774"/>
          </w:pPr>
          <w:r w:rsidRPr="00F044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35C83BAD554F368E751164FE4F6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0998B-B843-4C6D-9ACF-6F2B5C242302}"/>
      </w:docPartPr>
      <w:docPartBody>
        <w:p w:rsidR="00084739" w:rsidRDefault="008B316D" w:rsidP="008B316D">
          <w:pPr>
            <w:pStyle w:val="0735C83BAD554F368E751164FE4F68B7"/>
          </w:pPr>
          <w:r w:rsidRPr="00F044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393E1A68CF4B05ABC14F38DF589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CFED5-1EFB-45AB-A110-1953A4E054ED}"/>
      </w:docPartPr>
      <w:docPartBody>
        <w:p w:rsidR="003F47BD" w:rsidRDefault="00D07035" w:rsidP="00D07035">
          <w:pPr>
            <w:pStyle w:val="2B393E1A68CF4B05ABC14F38DF589A47"/>
          </w:pPr>
          <w:r w:rsidRPr="00F044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F29D0-EAAE-45BB-8EEB-55CA8684AD42}"/>
      </w:docPartPr>
      <w:docPartBody>
        <w:p w:rsidR="001541CD" w:rsidRDefault="009E7C6B">
          <w:r w:rsidRPr="008710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72CA"/>
    <w:rsid w:val="00013D8E"/>
    <w:rsid w:val="00030EEB"/>
    <w:rsid w:val="00080385"/>
    <w:rsid w:val="00084739"/>
    <w:rsid w:val="000D3F3E"/>
    <w:rsid w:val="0012196B"/>
    <w:rsid w:val="001531B2"/>
    <w:rsid w:val="001541CD"/>
    <w:rsid w:val="001B72AD"/>
    <w:rsid w:val="001E0FB4"/>
    <w:rsid w:val="00205540"/>
    <w:rsid w:val="002B004F"/>
    <w:rsid w:val="002C369C"/>
    <w:rsid w:val="00397416"/>
    <w:rsid w:val="003F36CB"/>
    <w:rsid w:val="003F47BD"/>
    <w:rsid w:val="00426CEC"/>
    <w:rsid w:val="004D15D0"/>
    <w:rsid w:val="0052447F"/>
    <w:rsid w:val="0057006D"/>
    <w:rsid w:val="0061630A"/>
    <w:rsid w:val="00731983"/>
    <w:rsid w:val="00811B0D"/>
    <w:rsid w:val="00850DB3"/>
    <w:rsid w:val="00885D71"/>
    <w:rsid w:val="008968A8"/>
    <w:rsid w:val="008B316D"/>
    <w:rsid w:val="009A6907"/>
    <w:rsid w:val="009E7C6B"/>
    <w:rsid w:val="00A929C1"/>
    <w:rsid w:val="00AB3C14"/>
    <w:rsid w:val="00B152EC"/>
    <w:rsid w:val="00C1357F"/>
    <w:rsid w:val="00CC1AE2"/>
    <w:rsid w:val="00CD47DE"/>
    <w:rsid w:val="00CF2ACF"/>
    <w:rsid w:val="00D07035"/>
    <w:rsid w:val="00D15D51"/>
    <w:rsid w:val="00D67419"/>
    <w:rsid w:val="00D974AF"/>
    <w:rsid w:val="00DA72CA"/>
    <w:rsid w:val="00DB3743"/>
    <w:rsid w:val="00E50024"/>
    <w:rsid w:val="00EB5F4C"/>
    <w:rsid w:val="00EF12E8"/>
    <w:rsid w:val="00FE76B4"/>
    <w:rsid w:val="00FF0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7C6B"/>
    <w:rPr>
      <w:color w:val="808080"/>
    </w:rPr>
  </w:style>
  <w:style w:type="paragraph" w:customStyle="1" w:styleId="3E58CBC1BC104977A19F1F0FD3073508">
    <w:name w:val="3E58CBC1BC104977A19F1F0FD3073508"/>
    <w:rsid w:val="008B316D"/>
    <w:rPr>
      <w:rFonts w:eastAsiaTheme="minorHAnsi"/>
    </w:rPr>
  </w:style>
  <w:style w:type="paragraph" w:customStyle="1" w:styleId="E023CDD0E9CF4FBDA1386163CF2CB2C0">
    <w:name w:val="E023CDD0E9CF4FBDA1386163CF2CB2C0"/>
    <w:rsid w:val="008B316D"/>
    <w:rPr>
      <w:rFonts w:eastAsiaTheme="minorHAnsi"/>
    </w:rPr>
  </w:style>
  <w:style w:type="paragraph" w:customStyle="1" w:styleId="72B82480A49243629B8DA9E97B377B2F">
    <w:name w:val="72B82480A49243629B8DA9E97B377B2F"/>
    <w:rsid w:val="008B316D"/>
    <w:rPr>
      <w:rFonts w:eastAsiaTheme="minorHAnsi"/>
    </w:rPr>
  </w:style>
  <w:style w:type="paragraph" w:customStyle="1" w:styleId="1C031C50DC9E4079A391C958ECB2CB04">
    <w:name w:val="1C031C50DC9E4079A391C958ECB2CB04"/>
    <w:rsid w:val="008B316D"/>
    <w:rPr>
      <w:rFonts w:eastAsiaTheme="minorHAnsi"/>
    </w:rPr>
  </w:style>
  <w:style w:type="paragraph" w:customStyle="1" w:styleId="954B9AF8022A4036B4CCCAE11605150D">
    <w:name w:val="954B9AF8022A4036B4CCCAE11605150D"/>
    <w:rsid w:val="008B316D"/>
    <w:rPr>
      <w:rFonts w:eastAsiaTheme="minorHAnsi"/>
    </w:rPr>
  </w:style>
  <w:style w:type="paragraph" w:customStyle="1" w:styleId="EFA4484160BE49D4ABA952192B094E2B">
    <w:name w:val="EFA4484160BE49D4ABA952192B094E2B"/>
    <w:rsid w:val="008B316D"/>
    <w:rPr>
      <w:rFonts w:eastAsiaTheme="minorHAnsi"/>
    </w:rPr>
  </w:style>
  <w:style w:type="paragraph" w:customStyle="1" w:styleId="D995680372AA44919A4B76AE8A4F7704">
    <w:name w:val="D995680372AA44919A4B76AE8A4F7704"/>
    <w:rsid w:val="008B316D"/>
    <w:rPr>
      <w:rFonts w:eastAsiaTheme="minorHAnsi"/>
    </w:rPr>
  </w:style>
  <w:style w:type="paragraph" w:customStyle="1" w:styleId="D2819826AB074E1D8796AA923D54FB91">
    <w:name w:val="D2819826AB074E1D8796AA923D54FB91"/>
    <w:rsid w:val="008B316D"/>
    <w:rPr>
      <w:rFonts w:eastAsiaTheme="minorHAnsi"/>
    </w:rPr>
  </w:style>
  <w:style w:type="paragraph" w:customStyle="1" w:styleId="154A03BBC58640F99695D3C69A592525">
    <w:name w:val="154A03BBC58640F99695D3C69A592525"/>
    <w:rsid w:val="008B316D"/>
    <w:rPr>
      <w:rFonts w:eastAsiaTheme="minorHAnsi"/>
    </w:rPr>
  </w:style>
  <w:style w:type="paragraph" w:customStyle="1" w:styleId="A25178CE6043469D880F3FCE50EDF8E6">
    <w:name w:val="A25178CE6043469D880F3FCE50EDF8E6"/>
    <w:rsid w:val="008B316D"/>
    <w:rPr>
      <w:rFonts w:eastAsiaTheme="minorHAnsi"/>
    </w:rPr>
  </w:style>
  <w:style w:type="paragraph" w:customStyle="1" w:styleId="B549546C7B314717A6A2E0B290A94CAA">
    <w:name w:val="B549546C7B314717A6A2E0B290A94CAA"/>
    <w:rsid w:val="008B316D"/>
    <w:rPr>
      <w:rFonts w:eastAsiaTheme="minorHAnsi"/>
    </w:rPr>
  </w:style>
  <w:style w:type="paragraph" w:customStyle="1" w:styleId="F8FF1BF8F5934FA29DBCDF832F73A774">
    <w:name w:val="F8FF1BF8F5934FA29DBCDF832F73A774"/>
    <w:rsid w:val="008B316D"/>
    <w:rPr>
      <w:rFonts w:eastAsiaTheme="minorHAnsi"/>
    </w:rPr>
  </w:style>
  <w:style w:type="paragraph" w:customStyle="1" w:styleId="0735C83BAD554F368E751164FE4F68B7">
    <w:name w:val="0735C83BAD554F368E751164FE4F68B7"/>
    <w:rsid w:val="008B316D"/>
    <w:rPr>
      <w:rFonts w:eastAsiaTheme="minorHAnsi"/>
    </w:rPr>
  </w:style>
  <w:style w:type="paragraph" w:customStyle="1" w:styleId="AD22D5A7BB294C67945DB3F8AADBCFE21">
    <w:name w:val="AD22D5A7BB294C67945DB3F8AADBCFE21"/>
    <w:rsid w:val="008B316D"/>
    <w:rPr>
      <w:rFonts w:eastAsiaTheme="minorHAnsi"/>
    </w:rPr>
  </w:style>
  <w:style w:type="paragraph" w:customStyle="1" w:styleId="23134E32C78D429A85439B36856B1CD8">
    <w:name w:val="23134E32C78D429A85439B36856B1CD8"/>
    <w:rsid w:val="008B316D"/>
    <w:rPr>
      <w:rFonts w:eastAsiaTheme="minorHAnsi"/>
    </w:rPr>
  </w:style>
  <w:style w:type="paragraph" w:customStyle="1" w:styleId="05AE19FD80B94CF79EEA4164C2DCC460">
    <w:name w:val="05AE19FD80B94CF79EEA4164C2DCC460"/>
    <w:rsid w:val="008B316D"/>
    <w:rPr>
      <w:rFonts w:eastAsiaTheme="minorHAnsi"/>
    </w:rPr>
  </w:style>
  <w:style w:type="paragraph" w:customStyle="1" w:styleId="2C4AB3A8510B471586D474E873AD410B">
    <w:name w:val="2C4AB3A8510B471586D474E873AD410B"/>
    <w:rsid w:val="008B316D"/>
    <w:rPr>
      <w:rFonts w:eastAsiaTheme="minorHAnsi"/>
    </w:rPr>
  </w:style>
  <w:style w:type="paragraph" w:customStyle="1" w:styleId="CF67ECE2C749486FB74FD20D8CBFCA58">
    <w:name w:val="CF67ECE2C749486FB74FD20D8CBFCA58"/>
    <w:rsid w:val="008B316D"/>
    <w:rPr>
      <w:rFonts w:eastAsiaTheme="minorHAnsi"/>
    </w:rPr>
  </w:style>
  <w:style w:type="paragraph" w:customStyle="1" w:styleId="1F4F1CF6BE8349B0AFB5E15319CC2C5F">
    <w:name w:val="1F4F1CF6BE8349B0AFB5E15319CC2C5F"/>
    <w:rsid w:val="008B316D"/>
    <w:rPr>
      <w:rFonts w:eastAsiaTheme="minorHAnsi"/>
    </w:rPr>
  </w:style>
  <w:style w:type="paragraph" w:customStyle="1" w:styleId="6D6F28B67E2A426E90A4BE0175855B54">
    <w:name w:val="6D6F28B67E2A426E90A4BE0175855B54"/>
    <w:rsid w:val="008B316D"/>
    <w:rPr>
      <w:rFonts w:eastAsiaTheme="minorHAnsi"/>
    </w:rPr>
  </w:style>
  <w:style w:type="paragraph" w:customStyle="1" w:styleId="E9316375AFB444FF97CA9194A7C5A631">
    <w:name w:val="E9316375AFB444FF97CA9194A7C5A631"/>
    <w:rsid w:val="008B316D"/>
    <w:rPr>
      <w:rFonts w:eastAsiaTheme="minorHAnsi"/>
    </w:rPr>
  </w:style>
  <w:style w:type="paragraph" w:customStyle="1" w:styleId="2B393E1A68CF4B05ABC14F38DF589A47">
    <w:name w:val="2B393E1A68CF4B05ABC14F38DF589A47"/>
    <w:rsid w:val="00D070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945CC-9E0E-4A65-9E4E-531603F80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NEW HIRE FORM</vt:lpstr>
      <vt:lpstr>    -------------------------If HR Service Center completes EPAF please answer the f</vt:lpstr>
      <vt:lpstr>    Supervisor Information</vt:lpstr>
    </vt:vector>
  </TitlesOfParts>
  <Company>Montana State University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s, Hali</dc:creator>
  <cp:keywords/>
  <dc:description/>
  <cp:lastModifiedBy>Evans, Hali</cp:lastModifiedBy>
  <cp:revision>8</cp:revision>
  <dcterms:created xsi:type="dcterms:W3CDTF">2023-05-17T17:27:00Z</dcterms:created>
  <dcterms:modified xsi:type="dcterms:W3CDTF">2023-07-19T16:58:00Z</dcterms:modified>
</cp:coreProperties>
</file>